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chart2.xml" ContentType="application/vnd.openxmlformats-officedocument.drawingml.chart+xml"/>
  <Override PartName="/word/charts/chart3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drawings/drawing1.xml" ContentType="application/vnd.openxmlformats-officedocument.drawingml.chartshapes+xml"/>
  <Override PartName="/word/charts/chart4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drawings/drawing2.xml" ContentType="application/vnd.openxmlformats-officedocument.drawingml.chartshap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3E08DE" w14:textId="79E332C5" w:rsidR="001F1DB7" w:rsidRDefault="000B0843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08C8EC71" wp14:editId="3783C139">
            <wp:simplePos x="0" y="0"/>
            <wp:positionH relativeFrom="margin">
              <wp:align>right</wp:align>
            </wp:positionH>
            <wp:positionV relativeFrom="paragraph">
              <wp:posOffset>309880</wp:posOffset>
            </wp:positionV>
            <wp:extent cx="6596380" cy="8753475"/>
            <wp:effectExtent l="0" t="0" r="13970" b="9525"/>
            <wp:wrapSquare wrapText="bothSides"/>
            <wp:docPr id="3" name="Chart 3">
              <a:extLst xmlns:a="http://schemas.openxmlformats.org/drawingml/2006/main">
                <a:ext uri="{FF2B5EF4-FFF2-40B4-BE49-F238E27FC236}">
                  <a16:creationId xmlns:a16="http://schemas.microsoft.com/office/drawing/2014/main" id="{684D347C-D477-4222-BF83-5351744F43CB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0E6D077" w14:textId="49A55F9F" w:rsidR="00FB097B" w:rsidRDefault="00FB097B">
      <w:pPr>
        <w:rPr>
          <w:rFonts w:ascii="Times New Roman" w:hAnsi="Times New Roman" w:cs="Times New Roman"/>
          <w:sz w:val="24"/>
          <w:szCs w:val="24"/>
        </w:rPr>
      </w:pPr>
    </w:p>
    <w:p w14:paraId="51914448" w14:textId="77777777" w:rsidR="001F1DB7" w:rsidRDefault="001F1DB7" w:rsidP="00BB359F">
      <w:pPr>
        <w:rPr>
          <w:rFonts w:ascii="Times New Roman" w:hAnsi="Times New Roman" w:cs="Times New Roman"/>
          <w:sz w:val="24"/>
          <w:szCs w:val="24"/>
        </w:rPr>
      </w:pPr>
    </w:p>
    <w:p w14:paraId="4CF54C88" w14:textId="77777777" w:rsidR="001F1DB7" w:rsidRPr="00BB359F" w:rsidRDefault="001F1DB7" w:rsidP="00BB359F">
      <w:pPr>
        <w:rPr>
          <w:rFonts w:ascii="Times New Roman" w:hAnsi="Times New Roman" w:cs="Times New Roman"/>
          <w:sz w:val="24"/>
          <w:szCs w:val="24"/>
        </w:rPr>
      </w:pPr>
    </w:p>
    <w:p w14:paraId="7985D718" w14:textId="77777777" w:rsidR="00BB359F" w:rsidRPr="00BB359F" w:rsidRDefault="00BB359F" w:rsidP="00BB359F">
      <w:pPr>
        <w:rPr>
          <w:rFonts w:ascii="Times New Roman" w:hAnsi="Times New Roman" w:cs="Times New Roman"/>
          <w:sz w:val="24"/>
          <w:szCs w:val="24"/>
        </w:rPr>
      </w:pPr>
    </w:p>
    <w:p w14:paraId="1E999DD2" w14:textId="5EB55900" w:rsidR="00BB359F" w:rsidRPr="00F95B41" w:rsidRDefault="00F95B41" w:rsidP="00BB359F">
      <w:pPr>
        <w:rPr>
          <w:rFonts w:ascii="Times New Roman" w:hAnsi="Times New Roman" w:cs="Times New Roman"/>
          <w:b/>
          <w:sz w:val="32"/>
          <w:szCs w:val="32"/>
        </w:rPr>
      </w:pPr>
      <w:r w:rsidRPr="00F95B41">
        <w:rPr>
          <w:rFonts w:ascii="Times New Roman" w:hAnsi="Times New Roman" w:cs="Times New Roman"/>
          <w:sz w:val="32"/>
          <w:szCs w:val="32"/>
          <w:highlight w:val="yellow"/>
        </w:rPr>
        <w:t>V1 height 1</w:t>
      </w:r>
    </w:p>
    <w:p w14:paraId="62386B81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9812B00" w14:textId="43AAD6F1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The SAS System       22:29 Wednesday, December 9, </w:t>
      </w:r>
      <w:proofErr w:type="gramStart"/>
      <w:r>
        <w:rPr>
          <w:rFonts w:ascii="Consolas" w:hAnsi="Consolas" w:cs="Consolas"/>
          <w:sz w:val="20"/>
          <w:szCs w:val="20"/>
        </w:rPr>
        <w:t>2018  61</w:t>
      </w:r>
      <w:proofErr w:type="gramEnd"/>
    </w:p>
    <w:p w14:paraId="5B5B717F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E1DEE73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3D519F66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F5CDBED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286E0511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FC51B4B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67B4D5F9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F81A779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rt                4    1 2 3 4</w:t>
      </w:r>
    </w:p>
    <w:p w14:paraId="4C0283A7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7818E70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Rep                3    1 2 3</w:t>
      </w:r>
    </w:p>
    <w:p w14:paraId="60422053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3DEEE7C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A6FFF2F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359D9CBF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7A9309CC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5EBE313" w14:textId="67890492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The SAS System       22:29 Wednesday, December 9, </w:t>
      </w:r>
      <w:proofErr w:type="gramStart"/>
      <w:r>
        <w:rPr>
          <w:rFonts w:ascii="Consolas" w:hAnsi="Consolas" w:cs="Consolas"/>
          <w:sz w:val="20"/>
          <w:szCs w:val="20"/>
        </w:rPr>
        <w:t>2018  62</w:t>
      </w:r>
      <w:proofErr w:type="gramEnd"/>
    </w:p>
    <w:p w14:paraId="7573356D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FD59B98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20BEFFF2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A6DA5B4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Height1</w:t>
      </w:r>
    </w:p>
    <w:p w14:paraId="3B7ACC79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1030EE0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1D5EAE2C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544C9F21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A81AA54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5      2.95902500      0.59180500     221.93    &lt;.0001</w:t>
      </w:r>
    </w:p>
    <w:p w14:paraId="7B701D39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71E0334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6      0.01600000      0.00266667</w:t>
      </w:r>
    </w:p>
    <w:p w14:paraId="756DA027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9A5F633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 2.97502500</w:t>
      </w:r>
    </w:p>
    <w:p w14:paraId="3EE2CA16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D6F7361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7AA0B5B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R-Square     </w:t>
      </w:r>
      <w:proofErr w:type="spellStart"/>
      <w:r>
        <w:rPr>
          <w:rFonts w:ascii="Consolas" w:hAnsi="Consolas" w:cs="Consolas"/>
          <w:sz w:val="20"/>
          <w:szCs w:val="20"/>
        </w:rPr>
        <w:t>Coeff</w:t>
      </w:r>
      <w:proofErr w:type="spellEnd"/>
      <w:r>
        <w:rPr>
          <w:rFonts w:ascii="Consolas" w:hAnsi="Consolas" w:cs="Consolas"/>
          <w:sz w:val="20"/>
          <w:szCs w:val="20"/>
        </w:rPr>
        <w:t xml:space="preserve"> Var      Root MSE    Height1 Mean</w:t>
      </w:r>
    </w:p>
    <w:p w14:paraId="318287F6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7A6C367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0.994622      1.056568      0.051640        4.887500</w:t>
      </w:r>
    </w:p>
    <w:p w14:paraId="53A33ADB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815C7E3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6A2319F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075678A8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B5F7AFB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Trt                          3      2.95342500      0.98447500     369.18    &lt;.0001</w:t>
      </w:r>
    </w:p>
    <w:p w14:paraId="38FDC0A2" w14:textId="1EE4AFF4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Rep                          2      0.00560000      0.00280000       1.05    0.4064</w:t>
      </w:r>
    </w:p>
    <w:p w14:paraId="463EF6E3" w14:textId="789234BC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BFDFB12" w14:textId="7995B53B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F569483" w14:textId="378C5E00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EFEFBF2" w14:textId="37143381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D08A55F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9D3CB55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D61FDB5" w14:textId="77777777" w:rsidR="00D92582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</w:t>
      </w:r>
    </w:p>
    <w:p w14:paraId="2485B0D3" w14:textId="77777777" w:rsidR="00D92582" w:rsidRDefault="00D92582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FCB6BD0" w14:textId="77777777" w:rsidR="00D92582" w:rsidRDefault="00D92582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D7F8A3B" w14:textId="77777777" w:rsidR="00D92582" w:rsidRDefault="00D92582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C563A62" w14:textId="77777777" w:rsidR="00D92582" w:rsidRDefault="00D92582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D0AA0FC" w14:textId="77777777" w:rsidR="00D92582" w:rsidRDefault="00D92582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1256019" w14:textId="77777777" w:rsidR="00D92582" w:rsidRDefault="00D92582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D2C7CD4" w14:textId="6BCEA1E3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The SAS System       22:29 Wednesday, December 9, </w:t>
      </w:r>
      <w:proofErr w:type="gramStart"/>
      <w:r>
        <w:rPr>
          <w:rFonts w:ascii="Consolas" w:hAnsi="Consolas" w:cs="Consolas"/>
          <w:sz w:val="20"/>
          <w:szCs w:val="20"/>
        </w:rPr>
        <w:t>2018  63</w:t>
      </w:r>
      <w:proofErr w:type="gramEnd"/>
    </w:p>
    <w:p w14:paraId="3EBDC215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0CB7D25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698C9BED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246C8BC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lastRenderedPageBreak/>
        <w:t xml:space="preserve">                                      t Tests (LSD) for Height1</w:t>
      </w:r>
    </w:p>
    <w:p w14:paraId="008FB4E2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41AFAC0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</w:t>
      </w:r>
      <w:proofErr w:type="spellStart"/>
      <w:r>
        <w:rPr>
          <w:rFonts w:ascii="Consolas" w:hAnsi="Consolas" w:cs="Consolas"/>
          <w:sz w:val="20"/>
          <w:szCs w:val="20"/>
        </w:rPr>
        <w:t>comparison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, not the </w:t>
      </w:r>
      <w:proofErr w:type="spellStart"/>
      <w:r>
        <w:rPr>
          <w:rFonts w:ascii="Consolas" w:hAnsi="Consolas" w:cs="Consolas"/>
          <w:sz w:val="20"/>
          <w:szCs w:val="20"/>
        </w:rPr>
        <w:t>experiment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.</w:t>
      </w:r>
    </w:p>
    <w:p w14:paraId="3A125784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CB43808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8D68197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38367345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6</w:t>
      </w:r>
    </w:p>
    <w:p w14:paraId="1BF0E9BF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0.002667</w:t>
      </w:r>
    </w:p>
    <w:p w14:paraId="04440966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44691</w:t>
      </w:r>
    </w:p>
    <w:p w14:paraId="41294CB2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0.1032</w:t>
      </w:r>
    </w:p>
    <w:p w14:paraId="68701CCE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00E0A5D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5B07178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7CFDE0B5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2A270F9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CD4C59E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Trt</w:t>
      </w:r>
    </w:p>
    <w:p w14:paraId="29AE0AFA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4E7E4BA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5.22000      3    4</w:t>
      </w:r>
    </w:p>
    <w:p w14:paraId="1F3E6720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</w:t>
      </w:r>
    </w:p>
    <w:p w14:paraId="3806E8E7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5.17000      3    2</w:t>
      </w:r>
    </w:p>
    <w:p w14:paraId="7C21BB2F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</w:t>
      </w:r>
    </w:p>
    <w:p w14:paraId="3516EF0A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5.13000      3    3</w:t>
      </w:r>
    </w:p>
    <w:p w14:paraId="4BDD1AF0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C5F4DE3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  B       4.03000      3    1</w:t>
      </w:r>
    </w:p>
    <w:p w14:paraId="06483C90" w14:textId="77777777" w:rsidR="00BB359F" w:rsidRPr="00BB359F" w:rsidRDefault="00BB359F" w:rsidP="00BB359F">
      <w:pPr>
        <w:tabs>
          <w:tab w:val="left" w:pos="1908"/>
        </w:tabs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14:paraId="16326E37" w14:textId="1F140472" w:rsidR="00F95B41" w:rsidRPr="00F95B41" w:rsidRDefault="00F95B41" w:rsidP="00F95B41">
      <w:pPr>
        <w:rPr>
          <w:rFonts w:ascii="Times New Roman" w:hAnsi="Times New Roman" w:cs="Times New Roman"/>
          <w:b/>
          <w:sz w:val="32"/>
          <w:szCs w:val="32"/>
        </w:rPr>
      </w:pPr>
      <w:r w:rsidRPr="00F95B41">
        <w:rPr>
          <w:rFonts w:ascii="Times New Roman" w:hAnsi="Times New Roman" w:cs="Times New Roman"/>
          <w:sz w:val="32"/>
          <w:szCs w:val="32"/>
          <w:highlight w:val="yellow"/>
        </w:rPr>
        <w:t xml:space="preserve">V1 height </w:t>
      </w:r>
      <w:r>
        <w:rPr>
          <w:rFonts w:ascii="Times New Roman" w:hAnsi="Times New Roman" w:cs="Times New Roman"/>
          <w:sz w:val="32"/>
          <w:szCs w:val="32"/>
          <w:highlight w:val="yellow"/>
        </w:rPr>
        <w:t>2</w:t>
      </w:r>
    </w:p>
    <w:p w14:paraId="2E4C3396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C63BC16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The SAS System       22:29 Wednesday, December 9, </w:t>
      </w:r>
      <w:proofErr w:type="gramStart"/>
      <w:r>
        <w:rPr>
          <w:rFonts w:ascii="Consolas" w:hAnsi="Consolas" w:cs="Consolas"/>
          <w:sz w:val="20"/>
          <w:szCs w:val="20"/>
        </w:rPr>
        <w:t>2018  64</w:t>
      </w:r>
      <w:proofErr w:type="gramEnd"/>
    </w:p>
    <w:p w14:paraId="5933737A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5E20735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6B3B47B4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C3AC138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551372DC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62A42E1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7E548D39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CBABB99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rt                4    1 2 3 4</w:t>
      </w:r>
    </w:p>
    <w:p w14:paraId="72BB81AB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E6A79F4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Rep                3    1 2 3</w:t>
      </w:r>
    </w:p>
    <w:p w14:paraId="75D550CA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3895CB5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7B64108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45E98900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2B39AE93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EEB149E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B82DBB8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6341861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The SAS System       22:29 Wednesday, December 9, </w:t>
      </w:r>
      <w:proofErr w:type="gramStart"/>
      <w:r>
        <w:rPr>
          <w:rFonts w:ascii="Consolas" w:hAnsi="Consolas" w:cs="Consolas"/>
          <w:sz w:val="20"/>
          <w:szCs w:val="20"/>
        </w:rPr>
        <w:t>2018  65</w:t>
      </w:r>
      <w:proofErr w:type="gramEnd"/>
    </w:p>
    <w:p w14:paraId="779828DC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3648825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62C7AF9B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1A8C80B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Height2</w:t>
      </w:r>
    </w:p>
    <w:p w14:paraId="630F15B3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4C06DB6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753DB85B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5BD661B6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A6F5743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5      3.66961667      0.73392333      67.80    &lt;.0001</w:t>
      </w:r>
    </w:p>
    <w:p w14:paraId="2C737E82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5C8FA8B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6      0.06495000      0.01082500</w:t>
      </w:r>
    </w:p>
    <w:p w14:paraId="6A40A4F9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D05D5AC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 3.73456667</w:t>
      </w:r>
    </w:p>
    <w:p w14:paraId="73E312EE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95A206E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19B126C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R-Square     </w:t>
      </w:r>
      <w:proofErr w:type="spellStart"/>
      <w:r>
        <w:rPr>
          <w:rFonts w:ascii="Consolas" w:hAnsi="Consolas" w:cs="Consolas"/>
          <w:sz w:val="20"/>
          <w:szCs w:val="20"/>
        </w:rPr>
        <w:t>Coeff</w:t>
      </w:r>
      <w:proofErr w:type="spellEnd"/>
      <w:r>
        <w:rPr>
          <w:rFonts w:ascii="Consolas" w:hAnsi="Consolas" w:cs="Consolas"/>
          <w:sz w:val="20"/>
          <w:szCs w:val="20"/>
        </w:rPr>
        <w:t xml:space="preserve"> Var      Root MSE    Height2 Mean</w:t>
      </w:r>
    </w:p>
    <w:p w14:paraId="751E99BD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1FCE611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0.982608      1.394993      0.104043        7.458333</w:t>
      </w:r>
    </w:p>
    <w:p w14:paraId="4E12DE23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4E0B4E3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B884FF0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376FA479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1057A37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Trt                          3      3.63690000      1.21230000     111.99    &lt;.0001</w:t>
      </w:r>
    </w:p>
    <w:p w14:paraId="5A2E7C07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Rep                          2      0.03271667      0.01635833       1.51    0.2941</w:t>
      </w:r>
    </w:p>
    <w:p w14:paraId="4458EF89" w14:textId="47467375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4C83D1F" w14:textId="40DDC480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6C82E41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2EA3031" w14:textId="53EB3D04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The SAS System       22:29 Wednesday, December 9, </w:t>
      </w:r>
      <w:proofErr w:type="gramStart"/>
      <w:r>
        <w:rPr>
          <w:rFonts w:ascii="Consolas" w:hAnsi="Consolas" w:cs="Consolas"/>
          <w:sz w:val="20"/>
          <w:szCs w:val="20"/>
        </w:rPr>
        <w:t>2018  66</w:t>
      </w:r>
      <w:proofErr w:type="gramEnd"/>
    </w:p>
    <w:p w14:paraId="0D477DFA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AB89FD0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67D7A6AF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7226349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t Tests (LSD) for Height2</w:t>
      </w:r>
    </w:p>
    <w:p w14:paraId="5D47CDF2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6B4A25E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</w:t>
      </w:r>
      <w:proofErr w:type="spellStart"/>
      <w:r>
        <w:rPr>
          <w:rFonts w:ascii="Consolas" w:hAnsi="Consolas" w:cs="Consolas"/>
          <w:sz w:val="20"/>
          <w:szCs w:val="20"/>
        </w:rPr>
        <w:t>comparison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, not the </w:t>
      </w:r>
      <w:proofErr w:type="spellStart"/>
      <w:r>
        <w:rPr>
          <w:rFonts w:ascii="Consolas" w:hAnsi="Consolas" w:cs="Consolas"/>
          <w:sz w:val="20"/>
          <w:szCs w:val="20"/>
        </w:rPr>
        <w:t>experiment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.</w:t>
      </w:r>
    </w:p>
    <w:p w14:paraId="7AC5C7BD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08C8477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9C284CC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366D6F76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6</w:t>
      </w:r>
    </w:p>
    <w:p w14:paraId="1F59C455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0.010825</w:t>
      </w:r>
    </w:p>
    <w:p w14:paraId="51CDA8C6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44691</w:t>
      </w:r>
    </w:p>
    <w:p w14:paraId="59D0A119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0.2079</w:t>
      </w:r>
    </w:p>
    <w:p w14:paraId="33C12EE0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5300558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E49BCC2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1DDB5CBC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3814E53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2A67835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Trt</w:t>
      </w:r>
    </w:p>
    <w:p w14:paraId="175E499F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73B0D5D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7.95000      3    4</w:t>
      </w:r>
    </w:p>
    <w:p w14:paraId="4F7C6FE4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</w:t>
      </w:r>
    </w:p>
    <w:p w14:paraId="73DD6620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7.88333      3    3</w:t>
      </w:r>
    </w:p>
    <w:p w14:paraId="0FA3D3D6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B02761C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 7.43000      3    2</w:t>
      </w:r>
    </w:p>
    <w:p w14:paraId="4879E0F2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6B7766A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  C       6.57000      3    1</w:t>
      </w:r>
    </w:p>
    <w:p w14:paraId="1C48076D" w14:textId="758132B3" w:rsidR="00BB359F" w:rsidRPr="00BB359F" w:rsidRDefault="00BB359F" w:rsidP="00BB359F">
      <w:pPr>
        <w:rPr>
          <w:rFonts w:ascii="Times New Roman" w:hAnsi="Times New Roman" w:cs="Times New Roman"/>
          <w:sz w:val="24"/>
          <w:szCs w:val="24"/>
        </w:rPr>
      </w:pPr>
    </w:p>
    <w:p w14:paraId="1251B366" w14:textId="77777777" w:rsidR="00BB359F" w:rsidRPr="00BB359F" w:rsidRDefault="00BB359F" w:rsidP="00BB359F">
      <w:pPr>
        <w:rPr>
          <w:rFonts w:ascii="Times New Roman" w:hAnsi="Times New Roman" w:cs="Times New Roman"/>
          <w:sz w:val="24"/>
          <w:szCs w:val="24"/>
        </w:rPr>
      </w:pPr>
    </w:p>
    <w:p w14:paraId="635BF884" w14:textId="77777777" w:rsidR="00BB359F" w:rsidRDefault="00BB359F" w:rsidP="00BB359F">
      <w:pPr>
        <w:rPr>
          <w:rFonts w:ascii="Times New Roman" w:hAnsi="Times New Roman" w:cs="Times New Roman"/>
          <w:sz w:val="24"/>
          <w:szCs w:val="24"/>
        </w:rPr>
      </w:pPr>
    </w:p>
    <w:p w14:paraId="5DFB4C40" w14:textId="4C8A7B7A" w:rsidR="00F95B41" w:rsidRPr="00F95B41" w:rsidRDefault="00F95B41" w:rsidP="00F95B41">
      <w:pPr>
        <w:rPr>
          <w:rFonts w:ascii="Times New Roman" w:hAnsi="Times New Roman" w:cs="Times New Roman"/>
          <w:b/>
          <w:sz w:val="32"/>
          <w:szCs w:val="32"/>
        </w:rPr>
      </w:pPr>
      <w:r w:rsidRPr="00F95B41">
        <w:rPr>
          <w:rFonts w:ascii="Times New Roman" w:hAnsi="Times New Roman" w:cs="Times New Roman"/>
          <w:sz w:val="32"/>
          <w:szCs w:val="32"/>
          <w:highlight w:val="yellow"/>
        </w:rPr>
        <w:t xml:space="preserve">V1 height </w:t>
      </w:r>
      <w:r>
        <w:rPr>
          <w:rFonts w:ascii="Times New Roman" w:hAnsi="Times New Roman" w:cs="Times New Roman"/>
          <w:sz w:val="32"/>
          <w:szCs w:val="32"/>
          <w:highlight w:val="yellow"/>
        </w:rPr>
        <w:t>3</w:t>
      </w:r>
    </w:p>
    <w:p w14:paraId="5A59BD16" w14:textId="339A434C" w:rsidR="001F1DB7" w:rsidRDefault="001F1DB7" w:rsidP="00BB359F">
      <w:pPr>
        <w:rPr>
          <w:rFonts w:ascii="Times New Roman" w:hAnsi="Times New Roman" w:cs="Times New Roman"/>
          <w:sz w:val="24"/>
          <w:szCs w:val="24"/>
        </w:rPr>
      </w:pPr>
    </w:p>
    <w:p w14:paraId="70B80FA3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03CCCA2" w14:textId="09B700F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The SAS System       22:29 Wednesday, December 9, </w:t>
      </w:r>
      <w:proofErr w:type="gramStart"/>
      <w:r>
        <w:rPr>
          <w:rFonts w:ascii="Consolas" w:hAnsi="Consolas" w:cs="Consolas"/>
          <w:sz w:val="20"/>
          <w:szCs w:val="20"/>
        </w:rPr>
        <w:t>2018  67</w:t>
      </w:r>
      <w:proofErr w:type="gramEnd"/>
    </w:p>
    <w:p w14:paraId="17835CC3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58A6CA0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4A75EA0D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8A0C9D8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3B6C2422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EB2FCD3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739A07A3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723E203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rt                4    1 2 3 4</w:t>
      </w:r>
    </w:p>
    <w:p w14:paraId="36A27936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210EAA8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Rep                3    1 2 3</w:t>
      </w:r>
    </w:p>
    <w:p w14:paraId="2E06E0EF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8F0099D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BADAF3E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6B12D623" w14:textId="7938E683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lastRenderedPageBreak/>
        <w:t xml:space="preserve">                               Number of Observations Used          12</w:t>
      </w:r>
    </w:p>
    <w:p w14:paraId="16F02814" w14:textId="163E3DBE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CD35785" w14:textId="02D17DAF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9CF597F" w14:textId="62A93C72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180D40F" w14:textId="1653F37B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DB079B8" w14:textId="663A5EFC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85ACCE6" w14:textId="7E738E35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22394B8" w14:textId="1A0D2E4A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6B57F63" w14:textId="7BE4BCC6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12AE088" w14:textId="34F48AC3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47C2E03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F23DE15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E0BA253" w14:textId="0B958F3A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The SAS System       22:29 Wednesday, December 9, 2018 68</w:t>
      </w:r>
    </w:p>
    <w:p w14:paraId="6F5F03B2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B1DB0B0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2D100E81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C09380A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Height3</w:t>
      </w:r>
    </w:p>
    <w:p w14:paraId="68B7B4EB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AA47AAD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430340D9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6EDBA44A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B3A9474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5      2.96694333      0.59338867      27.30    0.0005</w:t>
      </w:r>
    </w:p>
    <w:p w14:paraId="115E23CC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390141C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6      0.13040467      0.02173411</w:t>
      </w:r>
    </w:p>
    <w:p w14:paraId="29606F8F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3A47E50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 3.09734800</w:t>
      </w:r>
    </w:p>
    <w:p w14:paraId="088EBA34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68A092C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88EC43C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R-Square     </w:t>
      </w:r>
      <w:proofErr w:type="spellStart"/>
      <w:r>
        <w:rPr>
          <w:rFonts w:ascii="Consolas" w:hAnsi="Consolas" w:cs="Consolas"/>
          <w:sz w:val="20"/>
          <w:szCs w:val="20"/>
        </w:rPr>
        <w:t>Coeff</w:t>
      </w:r>
      <w:proofErr w:type="spellEnd"/>
      <w:r>
        <w:rPr>
          <w:rFonts w:ascii="Consolas" w:hAnsi="Consolas" w:cs="Consolas"/>
          <w:sz w:val="20"/>
          <w:szCs w:val="20"/>
        </w:rPr>
        <w:t xml:space="preserve"> Var      Root MSE    Height3 Mean</w:t>
      </w:r>
    </w:p>
    <w:p w14:paraId="780B172C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C84E9F8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0.957898      1.378190      0.147425        10.69700</w:t>
      </w:r>
    </w:p>
    <w:p w14:paraId="7210BA04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6BD0D03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DA8F2C0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75756E3D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51306BB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Trt                          3      2.95721733      0.98573911      45.35    0.0002</w:t>
      </w:r>
    </w:p>
    <w:p w14:paraId="35F6156B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Rep                          2      0.00972600      0.00486300       0.22    0.8059</w:t>
      </w:r>
    </w:p>
    <w:p w14:paraId="3CA06969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0F8BC2E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1582527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D960721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F9C8581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2BAA445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D3CAF07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C136FB7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0B1A6F4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A5ED8EC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3B4C05B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8444F1B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F9B95CD" w14:textId="54986BD1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66D0F08" w14:textId="50E6AB81" w:rsidR="00DC0195" w:rsidRDefault="00DC0195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C4E489C" w14:textId="22444CDC" w:rsidR="00DC0195" w:rsidRDefault="00DC0195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14552A3" w14:textId="4B801254" w:rsidR="00DC0195" w:rsidRDefault="00DC0195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B4BF590" w14:textId="7C184F01" w:rsidR="00DC0195" w:rsidRDefault="00DC0195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B9BD452" w14:textId="342D2A7A" w:rsidR="00DC0195" w:rsidRDefault="00DC0195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3C3583F" w14:textId="381D3F21" w:rsidR="00DC0195" w:rsidRDefault="00DC0195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50BB173" w14:textId="3CA36829" w:rsidR="00DC0195" w:rsidRDefault="00DC0195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3DFCF80" w14:textId="1C283CD7" w:rsidR="00DC0195" w:rsidRDefault="00DC0195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EB2C7B1" w14:textId="77777777" w:rsidR="00DC0195" w:rsidRDefault="00DC0195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ECEAEE5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A183D5D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EF6FF24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4A6C05A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C2DFFFA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</w:t>
      </w:r>
    </w:p>
    <w:p w14:paraId="0BC21E5F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lastRenderedPageBreak/>
        <w:t xml:space="preserve">                The SAS System       22:29 Wednesday, December 9, 2018 69</w:t>
      </w:r>
    </w:p>
    <w:p w14:paraId="3113E26D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2E2471D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1DCF035F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9C11334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t Tests (LSD) for Height3</w:t>
      </w:r>
    </w:p>
    <w:p w14:paraId="6F0A7480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F243EB1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</w:t>
      </w:r>
      <w:proofErr w:type="spellStart"/>
      <w:r>
        <w:rPr>
          <w:rFonts w:ascii="Consolas" w:hAnsi="Consolas" w:cs="Consolas"/>
          <w:sz w:val="20"/>
          <w:szCs w:val="20"/>
        </w:rPr>
        <w:t>comparison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, not the </w:t>
      </w:r>
      <w:proofErr w:type="spellStart"/>
      <w:r>
        <w:rPr>
          <w:rFonts w:ascii="Consolas" w:hAnsi="Consolas" w:cs="Consolas"/>
          <w:sz w:val="20"/>
          <w:szCs w:val="20"/>
        </w:rPr>
        <w:t>experiment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.</w:t>
      </w:r>
    </w:p>
    <w:p w14:paraId="2C861798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F43EF79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C46B2D9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1F480A06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6</w:t>
      </w:r>
    </w:p>
    <w:p w14:paraId="29B53DD4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0.021734</w:t>
      </w:r>
    </w:p>
    <w:p w14:paraId="2911C9F4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44691</w:t>
      </w:r>
    </w:p>
    <w:p w14:paraId="2A7D6A9C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0.2945</w:t>
      </w:r>
    </w:p>
    <w:p w14:paraId="286FBBC3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183008E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9B923D2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4EA02021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FFD811B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B4ED0F5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Trt</w:t>
      </w:r>
    </w:p>
    <w:p w14:paraId="49B3336D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AC8B024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11.0747      3    4</w:t>
      </w:r>
    </w:p>
    <w:p w14:paraId="001A433A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</w:t>
      </w:r>
    </w:p>
    <w:p w14:paraId="0A91BC26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11.0367      3    3</w:t>
      </w:r>
    </w:p>
    <w:p w14:paraId="13EBBA80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</w:t>
      </w:r>
    </w:p>
    <w:p w14:paraId="555E874C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10.8233      3    2</w:t>
      </w:r>
    </w:p>
    <w:p w14:paraId="26795227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75174BE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  B        9.8533      3    1</w:t>
      </w:r>
    </w:p>
    <w:p w14:paraId="4014957F" w14:textId="77777777" w:rsidR="00F95B41" w:rsidRPr="00BB359F" w:rsidRDefault="00F95B41" w:rsidP="00BB359F">
      <w:pPr>
        <w:rPr>
          <w:rFonts w:ascii="Times New Roman" w:hAnsi="Times New Roman" w:cs="Times New Roman"/>
          <w:sz w:val="24"/>
          <w:szCs w:val="24"/>
        </w:rPr>
      </w:pPr>
    </w:p>
    <w:p w14:paraId="3FB7ECBA" w14:textId="77777777" w:rsidR="00BB359F" w:rsidRPr="00BB359F" w:rsidRDefault="00BB359F" w:rsidP="00BB359F">
      <w:pPr>
        <w:rPr>
          <w:rFonts w:ascii="Times New Roman" w:hAnsi="Times New Roman" w:cs="Times New Roman"/>
          <w:sz w:val="24"/>
          <w:szCs w:val="24"/>
        </w:rPr>
      </w:pPr>
    </w:p>
    <w:p w14:paraId="77AFC59E" w14:textId="208657E8" w:rsidR="00F95B41" w:rsidRPr="00F95B41" w:rsidRDefault="00F95B41" w:rsidP="00F95B41">
      <w:pPr>
        <w:rPr>
          <w:rFonts w:ascii="Times New Roman" w:hAnsi="Times New Roman" w:cs="Times New Roman"/>
          <w:b/>
          <w:sz w:val="32"/>
          <w:szCs w:val="32"/>
        </w:rPr>
      </w:pPr>
      <w:r w:rsidRPr="00F95B41">
        <w:rPr>
          <w:rFonts w:ascii="Times New Roman" w:hAnsi="Times New Roman" w:cs="Times New Roman"/>
          <w:sz w:val="32"/>
          <w:szCs w:val="32"/>
          <w:highlight w:val="yellow"/>
        </w:rPr>
        <w:t xml:space="preserve">V1 height </w:t>
      </w:r>
      <w:r>
        <w:rPr>
          <w:rFonts w:ascii="Times New Roman" w:hAnsi="Times New Roman" w:cs="Times New Roman"/>
          <w:sz w:val="32"/>
          <w:szCs w:val="32"/>
          <w:highlight w:val="yellow"/>
        </w:rPr>
        <w:t>4</w:t>
      </w:r>
    </w:p>
    <w:p w14:paraId="0E017F74" w14:textId="77777777" w:rsidR="00BB359F" w:rsidRPr="00BB359F" w:rsidRDefault="00BB359F" w:rsidP="00BB359F">
      <w:pPr>
        <w:rPr>
          <w:rFonts w:ascii="Times New Roman" w:hAnsi="Times New Roman" w:cs="Times New Roman"/>
          <w:sz w:val="24"/>
          <w:szCs w:val="24"/>
        </w:rPr>
      </w:pPr>
    </w:p>
    <w:p w14:paraId="14C536DF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The SAS System       22:29 Wednesday, December 9, 2018 79</w:t>
      </w:r>
    </w:p>
    <w:p w14:paraId="6CD6C900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6E9E37D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55C8E7D5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772C3C7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28CD6443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A8C364E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200C319E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ED847BA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rt                4    1 2 3 4</w:t>
      </w:r>
    </w:p>
    <w:p w14:paraId="1A446F6F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E73A607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Rep                3    1 2 3</w:t>
      </w:r>
    </w:p>
    <w:p w14:paraId="45B536EE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40920E0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D3F1819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788C7868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3FF41B67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2CC0E5F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The SAS System       22:29 Wednesday, December 9, 2018 80</w:t>
      </w:r>
    </w:p>
    <w:p w14:paraId="394FFEB8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CEBB920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0A29EA21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5079DE1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Height4</w:t>
      </w:r>
    </w:p>
    <w:p w14:paraId="10406276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10DF24E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5F155EF8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51E9389E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B2DEE25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5      1.78435833      0.35687167      29.12    0.0004</w:t>
      </w:r>
    </w:p>
    <w:p w14:paraId="2C15FF19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2E82D15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6      0.07353333      0.01225556</w:t>
      </w:r>
    </w:p>
    <w:p w14:paraId="00167804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906EED1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 1.85789167</w:t>
      </w:r>
    </w:p>
    <w:p w14:paraId="1A04BF11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322A918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3BDE738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R-Square     </w:t>
      </w:r>
      <w:proofErr w:type="spellStart"/>
      <w:r>
        <w:rPr>
          <w:rFonts w:ascii="Consolas" w:hAnsi="Consolas" w:cs="Consolas"/>
          <w:sz w:val="20"/>
          <w:szCs w:val="20"/>
        </w:rPr>
        <w:t>Coeff</w:t>
      </w:r>
      <w:proofErr w:type="spellEnd"/>
      <w:r>
        <w:rPr>
          <w:rFonts w:ascii="Consolas" w:hAnsi="Consolas" w:cs="Consolas"/>
          <w:sz w:val="20"/>
          <w:szCs w:val="20"/>
        </w:rPr>
        <w:t xml:space="preserve"> Var      Root MSE    Height4 Mean</w:t>
      </w:r>
    </w:p>
    <w:p w14:paraId="475C1F98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434D24D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0.960421      0.701737      0.110705        15.77583</w:t>
      </w:r>
    </w:p>
    <w:p w14:paraId="6974A3C5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ABBA791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C1827D6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55BD257E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4542A10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Trt                          3      1.75589167      0.58529722      47.76    0.0001</w:t>
      </w:r>
    </w:p>
    <w:p w14:paraId="3BDE991B" w14:textId="4CD96179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Rep                          2      0.02846667      0.01423333       1.16    0.3747</w:t>
      </w:r>
    </w:p>
    <w:p w14:paraId="4A7D2FA8" w14:textId="3F9A0B8F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3BA4A63" w14:textId="6CC47ED8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9431E3A" w14:textId="2EEB775B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A4EA132" w14:textId="558ACB69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8AA6997" w14:textId="4CA195A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DF712AA" w14:textId="3A93EC49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7DC6EFB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5A46CDC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FF11BC5" w14:textId="57A55B45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he SAS System       22:29 Wednesday, December 9, </w:t>
      </w:r>
      <w:proofErr w:type="gramStart"/>
      <w:r>
        <w:rPr>
          <w:rFonts w:ascii="Consolas" w:hAnsi="Consolas" w:cs="Consolas"/>
          <w:sz w:val="20"/>
          <w:szCs w:val="20"/>
        </w:rPr>
        <w:t>2018  81</w:t>
      </w:r>
      <w:proofErr w:type="gramEnd"/>
    </w:p>
    <w:p w14:paraId="0FC34B55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22DAB9C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3D1D4E32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84DBBCB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t Tests (LSD) for Height4</w:t>
      </w:r>
    </w:p>
    <w:p w14:paraId="492A163D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EA4048A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</w:t>
      </w:r>
      <w:proofErr w:type="spellStart"/>
      <w:r>
        <w:rPr>
          <w:rFonts w:ascii="Consolas" w:hAnsi="Consolas" w:cs="Consolas"/>
          <w:sz w:val="20"/>
          <w:szCs w:val="20"/>
        </w:rPr>
        <w:t>comparison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, not the </w:t>
      </w:r>
      <w:proofErr w:type="spellStart"/>
      <w:r>
        <w:rPr>
          <w:rFonts w:ascii="Consolas" w:hAnsi="Consolas" w:cs="Consolas"/>
          <w:sz w:val="20"/>
          <w:szCs w:val="20"/>
        </w:rPr>
        <w:t>experiment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.</w:t>
      </w:r>
    </w:p>
    <w:p w14:paraId="254F0EEE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4FC9068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83CDEB7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6238F2C3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6</w:t>
      </w:r>
    </w:p>
    <w:p w14:paraId="3DC60C57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0.012256</w:t>
      </w:r>
    </w:p>
    <w:p w14:paraId="71D435DA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44691</w:t>
      </w:r>
    </w:p>
    <w:p w14:paraId="7522DAA3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0.2212</w:t>
      </w:r>
    </w:p>
    <w:p w14:paraId="552A9587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DB72EB0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786FD30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Means with the same letter are not significantly different.</w:t>
      </w:r>
    </w:p>
    <w:p w14:paraId="70ABFFD0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181C58D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A8476C8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t Grouping          Mean      N    Trt</w:t>
      </w:r>
    </w:p>
    <w:p w14:paraId="06CDB837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D20DC7E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A      16.10333      3    4</w:t>
      </w:r>
    </w:p>
    <w:p w14:paraId="10B77E55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A</w:t>
      </w:r>
    </w:p>
    <w:p w14:paraId="6A762AF7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B    A      16.00667      3    3</w:t>
      </w:r>
    </w:p>
    <w:p w14:paraId="525B2663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B</w:t>
      </w:r>
    </w:p>
    <w:p w14:paraId="0DDC89F2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B           15.86333      3    2</w:t>
      </w:r>
    </w:p>
    <w:p w14:paraId="60A4C48E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C156BE8" w14:textId="77777777" w:rsidR="00F95B41" w:rsidRDefault="00F95B41" w:rsidP="00F95B41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     C      15.13000      3    1</w:t>
      </w:r>
    </w:p>
    <w:p w14:paraId="6A833D7C" w14:textId="77777777" w:rsidR="00BB359F" w:rsidRPr="00BB359F" w:rsidRDefault="00BB359F" w:rsidP="00BB359F">
      <w:pPr>
        <w:rPr>
          <w:rFonts w:ascii="Times New Roman" w:hAnsi="Times New Roman" w:cs="Times New Roman"/>
          <w:sz w:val="24"/>
          <w:szCs w:val="24"/>
        </w:rPr>
      </w:pPr>
    </w:p>
    <w:p w14:paraId="47DAAEAA" w14:textId="77777777" w:rsidR="00BB359F" w:rsidRPr="00BB359F" w:rsidRDefault="00BB359F" w:rsidP="00BB359F">
      <w:pPr>
        <w:rPr>
          <w:rFonts w:ascii="Times New Roman" w:hAnsi="Times New Roman" w:cs="Times New Roman"/>
          <w:sz w:val="24"/>
          <w:szCs w:val="24"/>
        </w:rPr>
      </w:pPr>
    </w:p>
    <w:p w14:paraId="2B6B89D3" w14:textId="24BB4A44" w:rsidR="00BB359F" w:rsidRPr="00BB359F" w:rsidRDefault="000B0843" w:rsidP="00BB359F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anchor distT="0" distB="0" distL="114300" distR="114300" simplePos="0" relativeHeight="251664384" behindDoc="0" locked="0" layoutInCell="1" allowOverlap="1" wp14:anchorId="401CDC82" wp14:editId="0AFFA28E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6400800" cy="9777730"/>
            <wp:effectExtent l="0" t="0" r="0" b="13970"/>
            <wp:wrapSquare wrapText="bothSides"/>
            <wp:docPr id="1" name="Chart 1">
              <a:extLst xmlns:a="http://schemas.openxmlformats.org/drawingml/2006/main">
                <a:ext uri="{FF2B5EF4-FFF2-40B4-BE49-F238E27FC236}">
                  <a16:creationId xmlns:a16="http://schemas.microsoft.com/office/drawing/2014/main" id="{00000000-0008-0000-0000-000005000000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DDC37A9" w14:textId="2388DB98" w:rsidR="00F95B41" w:rsidRPr="00F95B41" w:rsidRDefault="00F95B41" w:rsidP="00F95B41">
      <w:pPr>
        <w:rPr>
          <w:rFonts w:ascii="Times New Roman" w:hAnsi="Times New Roman" w:cs="Times New Roman"/>
          <w:b/>
          <w:sz w:val="32"/>
          <w:szCs w:val="32"/>
        </w:rPr>
      </w:pPr>
      <w:r w:rsidRPr="00F95B41">
        <w:rPr>
          <w:rFonts w:ascii="Times New Roman" w:hAnsi="Times New Roman" w:cs="Times New Roman"/>
          <w:sz w:val="32"/>
          <w:szCs w:val="32"/>
          <w:highlight w:val="yellow"/>
        </w:rPr>
        <w:lastRenderedPageBreak/>
        <w:t>V</w:t>
      </w:r>
      <w:r>
        <w:rPr>
          <w:rFonts w:ascii="Times New Roman" w:hAnsi="Times New Roman" w:cs="Times New Roman"/>
          <w:sz w:val="32"/>
          <w:szCs w:val="32"/>
          <w:highlight w:val="yellow"/>
        </w:rPr>
        <w:t>2</w:t>
      </w:r>
      <w:r w:rsidRPr="00F95B41">
        <w:rPr>
          <w:rFonts w:ascii="Times New Roman" w:hAnsi="Times New Roman" w:cs="Times New Roman"/>
          <w:sz w:val="32"/>
          <w:szCs w:val="32"/>
          <w:highlight w:val="yellow"/>
        </w:rPr>
        <w:t xml:space="preserve"> height </w:t>
      </w:r>
      <w:r>
        <w:rPr>
          <w:rFonts w:ascii="Times New Roman" w:hAnsi="Times New Roman" w:cs="Times New Roman"/>
          <w:sz w:val="32"/>
          <w:szCs w:val="32"/>
          <w:highlight w:val="yellow"/>
        </w:rPr>
        <w:t>1</w:t>
      </w:r>
    </w:p>
    <w:p w14:paraId="579323DD" w14:textId="77777777" w:rsidR="00BB359F" w:rsidRPr="00BB359F" w:rsidRDefault="00BB359F" w:rsidP="00BB359F">
      <w:pPr>
        <w:rPr>
          <w:rFonts w:ascii="Times New Roman" w:hAnsi="Times New Roman" w:cs="Times New Roman"/>
          <w:sz w:val="24"/>
          <w:szCs w:val="24"/>
        </w:rPr>
      </w:pPr>
    </w:p>
    <w:p w14:paraId="42D3C8AD" w14:textId="77777777" w:rsidR="00BB359F" w:rsidRPr="00BB359F" w:rsidRDefault="00BB359F" w:rsidP="00BB359F">
      <w:pPr>
        <w:rPr>
          <w:rFonts w:ascii="Times New Roman" w:hAnsi="Times New Roman" w:cs="Times New Roman"/>
          <w:sz w:val="24"/>
          <w:szCs w:val="24"/>
        </w:rPr>
      </w:pPr>
    </w:p>
    <w:p w14:paraId="4E6CA7FE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975A2D3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The SAS System      18:31 Wednesday, December 17, 2018 100</w:t>
      </w:r>
    </w:p>
    <w:p w14:paraId="70F4538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835BBA2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706C2245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F6BAAE5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608820E1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1624428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11DDAC5E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02A52F7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rep                3    1 2 3</w:t>
      </w:r>
    </w:p>
    <w:p w14:paraId="72BD85C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BC1F809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      4    1 2 3 4</w:t>
      </w:r>
    </w:p>
    <w:p w14:paraId="0B556A48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6DB0D1E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C93243E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33E25164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0C592E57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4537E3F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The SAS System      18:31 Wednesday, December 17, 2018 101</w:t>
      </w:r>
    </w:p>
    <w:p w14:paraId="221F0B09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BF70B13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6F709138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C800FD2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height1</w:t>
      </w:r>
    </w:p>
    <w:p w14:paraId="67EBDC81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E772C4F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1CEBBEAC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1AFE9C83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4C700C4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5      1.49116575      0.29823315     116.31    &lt;.0001</w:t>
      </w:r>
    </w:p>
    <w:p w14:paraId="51753B5D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97348A9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6      0.01538517      0.00256419</w:t>
      </w:r>
    </w:p>
    <w:p w14:paraId="76B7481E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056A719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 1.50655092</w:t>
      </w:r>
    </w:p>
    <w:p w14:paraId="47556231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1A4D23C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B2218DF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R-Square     </w:t>
      </w:r>
      <w:proofErr w:type="spellStart"/>
      <w:r>
        <w:rPr>
          <w:rFonts w:ascii="Consolas" w:hAnsi="Consolas" w:cs="Consolas"/>
          <w:sz w:val="20"/>
          <w:szCs w:val="20"/>
        </w:rPr>
        <w:t>Coeff</w:t>
      </w:r>
      <w:proofErr w:type="spellEnd"/>
      <w:r>
        <w:rPr>
          <w:rFonts w:ascii="Consolas" w:hAnsi="Consolas" w:cs="Consolas"/>
          <w:sz w:val="20"/>
          <w:szCs w:val="20"/>
        </w:rPr>
        <w:t xml:space="preserve"> Var      Root MSE    height1 Mean</w:t>
      </w:r>
    </w:p>
    <w:p w14:paraId="0620EB0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7E4E7A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0.989788      0.991814      0.050638        5.105583</w:t>
      </w:r>
    </w:p>
    <w:p w14:paraId="6397940F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917EB99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5B638DB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2AAFEF18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A7434C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rep                          2      0.00977817      0.00488908       1.91    0.2286</w:t>
      </w:r>
    </w:p>
    <w:p w14:paraId="17196D98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                3      1.48138758      0.49379586     192.57    &lt;.0001</w:t>
      </w:r>
    </w:p>
    <w:p w14:paraId="458E15A5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6E121F8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The SAS System      18:31 Wednesday, December 17, 2018 102</w:t>
      </w:r>
    </w:p>
    <w:p w14:paraId="35E12EC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ACCD36D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3ED7C07C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6001E40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t Tests (LSD) for height1</w:t>
      </w:r>
    </w:p>
    <w:p w14:paraId="7D9568D8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7E42060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</w:t>
      </w:r>
      <w:proofErr w:type="spellStart"/>
      <w:r>
        <w:rPr>
          <w:rFonts w:ascii="Consolas" w:hAnsi="Consolas" w:cs="Consolas"/>
          <w:sz w:val="20"/>
          <w:szCs w:val="20"/>
        </w:rPr>
        <w:t>comparison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, not the </w:t>
      </w:r>
      <w:proofErr w:type="spellStart"/>
      <w:r>
        <w:rPr>
          <w:rFonts w:ascii="Consolas" w:hAnsi="Consolas" w:cs="Consolas"/>
          <w:sz w:val="20"/>
          <w:szCs w:val="20"/>
        </w:rPr>
        <w:t>experiment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.</w:t>
      </w:r>
    </w:p>
    <w:p w14:paraId="35BAF118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FC006F9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4D875D1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5F2CBA53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6</w:t>
      </w:r>
    </w:p>
    <w:p w14:paraId="51F4F577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0.002564</w:t>
      </w:r>
    </w:p>
    <w:p w14:paraId="3D79C4F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lastRenderedPageBreak/>
        <w:t xml:space="preserve">                                Critical Value of t           2.44691</w:t>
      </w:r>
    </w:p>
    <w:p w14:paraId="03867022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0.1012</w:t>
      </w:r>
    </w:p>
    <w:p w14:paraId="57887C80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A1D248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B0F0358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4A001891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0BB451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B56A26E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</w:p>
    <w:p w14:paraId="35A22157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7E5E19C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5.38667      3    2</w:t>
      </w:r>
    </w:p>
    <w:p w14:paraId="390CD51F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C58C99F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 5.26667      3    4</w:t>
      </w:r>
    </w:p>
    <w:p w14:paraId="353BBDE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</w:t>
      </w:r>
    </w:p>
    <w:p w14:paraId="4FF19C17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 5.26600      3    3</w:t>
      </w:r>
    </w:p>
    <w:p w14:paraId="62D15739" w14:textId="6C6D86DD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C       4.50300      3    1</w:t>
      </w:r>
    </w:p>
    <w:p w14:paraId="40DBAE24" w14:textId="46B47D9C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</w:pPr>
    </w:p>
    <w:p w14:paraId="15439E0B" w14:textId="5E12D3B3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</w:pPr>
    </w:p>
    <w:p w14:paraId="135073B7" w14:textId="1073E65C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</w:pPr>
    </w:p>
    <w:p w14:paraId="495917B6" w14:textId="79EF751C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</w:pPr>
    </w:p>
    <w:p w14:paraId="726CA4C3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</w:pPr>
    </w:p>
    <w:p w14:paraId="2FC6F374" w14:textId="77777777" w:rsidR="00FB097B" w:rsidRDefault="00FB097B" w:rsidP="00FB097B">
      <w:pPr>
        <w:rPr>
          <w:rFonts w:ascii="Times New Roman" w:hAnsi="Times New Roman" w:cs="Times New Roman"/>
          <w:sz w:val="32"/>
          <w:szCs w:val="32"/>
          <w:highlight w:val="yellow"/>
        </w:rPr>
      </w:pPr>
      <w:r w:rsidRPr="00F95B41">
        <w:rPr>
          <w:rFonts w:ascii="Times New Roman" w:hAnsi="Times New Roman" w:cs="Times New Roman"/>
          <w:sz w:val="32"/>
          <w:szCs w:val="32"/>
          <w:highlight w:val="yellow"/>
        </w:rPr>
        <w:t>V</w:t>
      </w:r>
      <w:r>
        <w:rPr>
          <w:rFonts w:ascii="Times New Roman" w:hAnsi="Times New Roman" w:cs="Times New Roman"/>
          <w:sz w:val="32"/>
          <w:szCs w:val="32"/>
          <w:highlight w:val="yellow"/>
        </w:rPr>
        <w:t>2</w:t>
      </w:r>
      <w:r w:rsidRPr="00F95B41">
        <w:rPr>
          <w:rFonts w:ascii="Times New Roman" w:hAnsi="Times New Roman" w:cs="Times New Roman"/>
          <w:sz w:val="32"/>
          <w:szCs w:val="32"/>
          <w:highlight w:val="yellow"/>
        </w:rPr>
        <w:t xml:space="preserve"> height </w:t>
      </w:r>
      <w:r>
        <w:rPr>
          <w:rFonts w:ascii="Times New Roman" w:hAnsi="Times New Roman" w:cs="Times New Roman"/>
          <w:sz w:val="32"/>
          <w:szCs w:val="32"/>
          <w:highlight w:val="yellow"/>
        </w:rPr>
        <w:t>2</w:t>
      </w:r>
    </w:p>
    <w:p w14:paraId="42D7AEFB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760AA9F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The SAS System      18:31 Wednesday, December 17, 2018 103</w:t>
      </w:r>
    </w:p>
    <w:p w14:paraId="027E94FE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D269815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5CA5463B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B8425C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27AAA6D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8CFC552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35D1C99C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C3031F3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rep                3    1 2 3</w:t>
      </w:r>
    </w:p>
    <w:p w14:paraId="6FF90DAB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08E4385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      4    1 2 3 4</w:t>
      </w:r>
    </w:p>
    <w:p w14:paraId="2CC11C7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76D97DD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267A738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2D86D015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27E98D12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5D5C467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The SAS System      18:31 Wednesday, December 17, 2018 104</w:t>
      </w:r>
    </w:p>
    <w:p w14:paraId="34DC8D98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C30C275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45A0CBDC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4B98A18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height2</w:t>
      </w:r>
    </w:p>
    <w:p w14:paraId="1CF3860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5695CB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7616855C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5907130E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F72EB01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5      0.06701667      0.01340333      10.12    0.0069</w:t>
      </w:r>
    </w:p>
    <w:p w14:paraId="76AE8D48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16EF02E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6      0.00795000      0.00132500</w:t>
      </w:r>
    </w:p>
    <w:p w14:paraId="3800D347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2B617F9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 0.07496667</w:t>
      </w:r>
    </w:p>
    <w:p w14:paraId="6EC26260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245028C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C7F9080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R-Square     </w:t>
      </w:r>
      <w:proofErr w:type="spellStart"/>
      <w:r>
        <w:rPr>
          <w:rFonts w:ascii="Consolas" w:hAnsi="Consolas" w:cs="Consolas"/>
          <w:sz w:val="20"/>
          <w:szCs w:val="20"/>
        </w:rPr>
        <w:t>Coeff</w:t>
      </w:r>
      <w:proofErr w:type="spellEnd"/>
      <w:r>
        <w:rPr>
          <w:rFonts w:ascii="Consolas" w:hAnsi="Consolas" w:cs="Consolas"/>
          <w:sz w:val="20"/>
          <w:szCs w:val="20"/>
        </w:rPr>
        <w:t xml:space="preserve"> Var      Root MSE    height2 Mean</w:t>
      </w:r>
    </w:p>
    <w:p w14:paraId="64D73798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F7CABCB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0.893953      0.435326      0.036401        8.361667</w:t>
      </w:r>
    </w:p>
    <w:p w14:paraId="5CD761F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DD604B1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67ECA7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692A6B6E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B68553F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lastRenderedPageBreak/>
        <w:t xml:space="preserve">         rep                          2      0.01831667      0.00915833       6.91    0.0277</w:t>
      </w:r>
    </w:p>
    <w:p w14:paraId="0C9B162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                3      0.04870000      0.01623333      12.25    0.0057</w:t>
      </w:r>
    </w:p>
    <w:p w14:paraId="34AD757D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D81136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The SAS System      18:31 Wednesday, December 17, 2018 105</w:t>
      </w:r>
    </w:p>
    <w:p w14:paraId="5BD22BD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8E88D48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7C80C324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2CB40EC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t Tests (LSD) for height2</w:t>
      </w:r>
    </w:p>
    <w:p w14:paraId="7A869FE2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9B08E93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</w:t>
      </w:r>
      <w:proofErr w:type="spellStart"/>
      <w:r>
        <w:rPr>
          <w:rFonts w:ascii="Consolas" w:hAnsi="Consolas" w:cs="Consolas"/>
          <w:sz w:val="20"/>
          <w:szCs w:val="20"/>
        </w:rPr>
        <w:t>comparison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, not the </w:t>
      </w:r>
      <w:proofErr w:type="spellStart"/>
      <w:r>
        <w:rPr>
          <w:rFonts w:ascii="Consolas" w:hAnsi="Consolas" w:cs="Consolas"/>
          <w:sz w:val="20"/>
          <w:szCs w:val="20"/>
        </w:rPr>
        <w:t>experiment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.</w:t>
      </w:r>
    </w:p>
    <w:p w14:paraId="255A5F6B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70B4053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5AF6953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55685F55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6</w:t>
      </w:r>
    </w:p>
    <w:p w14:paraId="201E12F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0.001325</w:t>
      </w:r>
    </w:p>
    <w:p w14:paraId="3CCAC528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44691</w:t>
      </w:r>
    </w:p>
    <w:p w14:paraId="49FA5C2F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0.0727</w:t>
      </w:r>
    </w:p>
    <w:p w14:paraId="24AF49F2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3B49EB4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3395EC4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Means with the same letter are not significantly different.</w:t>
      </w:r>
    </w:p>
    <w:p w14:paraId="7AF57D4F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6D5467F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EFE4749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t Grouping          Mean      N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</w:p>
    <w:p w14:paraId="6C018A7E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22AEED9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</w:t>
      </w:r>
      <w:proofErr w:type="gramStart"/>
      <w:r>
        <w:rPr>
          <w:rFonts w:ascii="Consolas" w:hAnsi="Consolas" w:cs="Consolas"/>
          <w:sz w:val="20"/>
          <w:szCs w:val="20"/>
        </w:rPr>
        <w:t>A</w:t>
      </w:r>
      <w:proofErr w:type="gramEnd"/>
      <w:r>
        <w:rPr>
          <w:rFonts w:ascii="Consolas" w:hAnsi="Consolas" w:cs="Consolas"/>
          <w:sz w:val="20"/>
          <w:szCs w:val="20"/>
        </w:rPr>
        <w:t xml:space="preserve">       8.45667      3    4</w:t>
      </w:r>
    </w:p>
    <w:p w14:paraId="1419C40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B8278DE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B       8.37000      3    3</w:t>
      </w:r>
    </w:p>
    <w:p w14:paraId="1763B032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B</w:t>
      </w:r>
    </w:p>
    <w:p w14:paraId="666B35F1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C    B       8.34000      3    1</w:t>
      </w:r>
    </w:p>
    <w:p w14:paraId="3A015F34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C</w:t>
      </w:r>
    </w:p>
    <w:p w14:paraId="61AE2302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C            8.28000      3    2</w:t>
      </w:r>
    </w:p>
    <w:p w14:paraId="50C5C6E9" w14:textId="77777777" w:rsidR="00FB097B" w:rsidRPr="00F95B41" w:rsidRDefault="00FB097B" w:rsidP="00F95B41">
      <w:pPr>
        <w:rPr>
          <w:rFonts w:ascii="Times New Roman" w:hAnsi="Times New Roman" w:cs="Times New Roman"/>
          <w:b/>
          <w:sz w:val="32"/>
          <w:szCs w:val="32"/>
        </w:rPr>
      </w:pPr>
    </w:p>
    <w:p w14:paraId="45345E0C" w14:textId="7081EAC0" w:rsidR="00F95B41" w:rsidRDefault="00F95B41" w:rsidP="00F95B41">
      <w:pPr>
        <w:rPr>
          <w:rFonts w:ascii="Times New Roman" w:hAnsi="Times New Roman" w:cs="Times New Roman"/>
          <w:sz w:val="32"/>
          <w:szCs w:val="32"/>
          <w:highlight w:val="yellow"/>
        </w:rPr>
      </w:pPr>
      <w:r w:rsidRPr="00F95B41">
        <w:rPr>
          <w:rFonts w:ascii="Times New Roman" w:hAnsi="Times New Roman" w:cs="Times New Roman"/>
          <w:sz w:val="32"/>
          <w:szCs w:val="32"/>
          <w:highlight w:val="yellow"/>
        </w:rPr>
        <w:t>V</w:t>
      </w:r>
      <w:r>
        <w:rPr>
          <w:rFonts w:ascii="Times New Roman" w:hAnsi="Times New Roman" w:cs="Times New Roman"/>
          <w:sz w:val="32"/>
          <w:szCs w:val="32"/>
          <w:highlight w:val="yellow"/>
        </w:rPr>
        <w:t>2</w:t>
      </w:r>
      <w:r w:rsidRPr="00F95B41">
        <w:rPr>
          <w:rFonts w:ascii="Times New Roman" w:hAnsi="Times New Roman" w:cs="Times New Roman"/>
          <w:sz w:val="32"/>
          <w:szCs w:val="32"/>
          <w:highlight w:val="yellow"/>
        </w:rPr>
        <w:t xml:space="preserve"> height </w:t>
      </w:r>
      <w:r>
        <w:rPr>
          <w:rFonts w:ascii="Times New Roman" w:hAnsi="Times New Roman" w:cs="Times New Roman"/>
          <w:sz w:val="32"/>
          <w:szCs w:val="32"/>
          <w:highlight w:val="yellow"/>
        </w:rPr>
        <w:t>3</w:t>
      </w:r>
    </w:p>
    <w:p w14:paraId="460DD202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B3E65C7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The SAS System      18:31 Wednesday, December 17, 2018 106</w:t>
      </w:r>
    </w:p>
    <w:p w14:paraId="43D34EF8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C896B78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5EEC993B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5BF66F1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0ADD04B8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C0AC02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237AE360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C71A4BB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rep                3    1 2 3</w:t>
      </w:r>
    </w:p>
    <w:p w14:paraId="6EC95F04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E4F086D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      4    1 2 3 4</w:t>
      </w:r>
    </w:p>
    <w:p w14:paraId="79030DB1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531462D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E5DDE0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021B766F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729B232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4A0EDDB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The SAS System      18:31 Wednesday, December 17, 2018 107</w:t>
      </w:r>
    </w:p>
    <w:p w14:paraId="6CD1D52E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8EC31C2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283DB69F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293AEC0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height3</w:t>
      </w:r>
    </w:p>
    <w:p w14:paraId="56A3F668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B30DAE1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4C49E78B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4A449870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498CB77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5      0.04613333      0.00922667      10.00    0.0071</w:t>
      </w:r>
    </w:p>
    <w:p w14:paraId="34C278B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39DA7D9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6      0.00553333      0.00092222</w:t>
      </w:r>
    </w:p>
    <w:p w14:paraId="723CFF7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921EEBF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 0.05166667</w:t>
      </w:r>
    </w:p>
    <w:p w14:paraId="15D0DFF1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92BF021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5A7D1B7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R-Square     </w:t>
      </w:r>
      <w:proofErr w:type="spellStart"/>
      <w:r>
        <w:rPr>
          <w:rFonts w:ascii="Consolas" w:hAnsi="Consolas" w:cs="Consolas"/>
          <w:sz w:val="20"/>
          <w:szCs w:val="20"/>
        </w:rPr>
        <w:t>Coeff</w:t>
      </w:r>
      <w:proofErr w:type="spellEnd"/>
      <w:r>
        <w:rPr>
          <w:rFonts w:ascii="Consolas" w:hAnsi="Consolas" w:cs="Consolas"/>
          <w:sz w:val="20"/>
          <w:szCs w:val="20"/>
        </w:rPr>
        <w:t xml:space="preserve"> Var      Root MSE    height3 Mean</w:t>
      </w:r>
    </w:p>
    <w:p w14:paraId="42254E5E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C3C53C7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0.892903      0.267718      0.030368        11.34333</w:t>
      </w:r>
    </w:p>
    <w:p w14:paraId="2166B4C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C32656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468E6D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376D0925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D04A303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rep                          2      0.00646667      0.00323333       3.51    0.0980</w:t>
      </w:r>
    </w:p>
    <w:p w14:paraId="65EE8A5F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                3      0.03966667      0.01322222      14.34    0.0038</w:t>
      </w:r>
    </w:p>
    <w:p w14:paraId="0B3F4817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5BD4B3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The SAS System      18:31 Wednesday, December 17, 2018 108</w:t>
      </w:r>
    </w:p>
    <w:p w14:paraId="19FB1A94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1376FF0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56CE31A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F541AAE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t Tests (LSD) for height3</w:t>
      </w:r>
    </w:p>
    <w:p w14:paraId="18904979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25F6CA3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</w:t>
      </w:r>
      <w:proofErr w:type="spellStart"/>
      <w:r>
        <w:rPr>
          <w:rFonts w:ascii="Consolas" w:hAnsi="Consolas" w:cs="Consolas"/>
          <w:sz w:val="20"/>
          <w:szCs w:val="20"/>
        </w:rPr>
        <w:t>comparison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, not the </w:t>
      </w:r>
      <w:proofErr w:type="spellStart"/>
      <w:r>
        <w:rPr>
          <w:rFonts w:ascii="Consolas" w:hAnsi="Consolas" w:cs="Consolas"/>
          <w:sz w:val="20"/>
          <w:szCs w:val="20"/>
        </w:rPr>
        <w:t>experiment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.</w:t>
      </w:r>
    </w:p>
    <w:p w14:paraId="51D7A692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91E0488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FA0B8E9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03E2A4E1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6</w:t>
      </w:r>
    </w:p>
    <w:p w14:paraId="28DC0450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0.000922</w:t>
      </w:r>
    </w:p>
    <w:p w14:paraId="1B9E29DC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44691</w:t>
      </w:r>
    </w:p>
    <w:p w14:paraId="1DB8AAA0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0.0607</w:t>
      </w:r>
    </w:p>
    <w:p w14:paraId="50767D7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CB800B1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9FF648F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05C1AF4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26DC46D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8158C0B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</w:p>
    <w:p w14:paraId="6DAA8B5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2B0607F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11.43667      3    4</w:t>
      </w:r>
    </w:p>
    <w:p w14:paraId="0372C487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4EA2118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11.34000      3    1</w:t>
      </w:r>
    </w:p>
    <w:p w14:paraId="05047C73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</w:t>
      </w:r>
    </w:p>
    <w:p w14:paraId="1826FC61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11.31333      3    3</w:t>
      </w:r>
    </w:p>
    <w:p w14:paraId="2AACDC59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</w:t>
      </w:r>
    </w:p>
    <w:p w14:paraId="448E0445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  B      11.28333      3    2</w:t>
      </w:r>
    </w:p>
    <w:p w14:paraId="4317BE96" w14:textId="77777777" w:rsidR="00FB097B" w:rsidRPr="00F95B41" w:rsidRDefault="00FB097B" w:rsidP="00F95B41">
      <w:pPr>
        <w:rPr>
          <w:rFonts w:ascii="Times New Roman" w:hAnsi="Times New Roman" w:cs="Times New Roman"/>
          <w:b/>
          <w:sz w:val="32"/>
          <w:szCs w:val="32"/>
        </w:rPr>
      </w:pPr>
    </w:p>
    <w:p w14:paraId="0508CB87" w14:textId="365CA7E9" w:rsidR="00F95B41" w:rsidRPr="00F95B41" w:rsidRDefault="00F95B41" w:rsidP="00F95B41">
      <w:pPr>
        <w:rPr>
          <w:rFonts w:ascii="Times New Roman" w:hAnsi="Times New Roman" w:cs="Times New Roman"/>
          <w:b/>
          <w:sz w:val="32"/>
          <w:szCs w:val="32"/>
        </w:rPr>
      </w:pPr>
      <w:r w:rsidRPr="00F95B41">
        <w:rPr>
          <w:rFonts w:ascii="Times New Roman" w:hAnsi="Times New Roman" w:cs="Times New Roman"/>
          <w:sz w:val="32"/>
          <w:szCs w:val="32"/>
          <w:highlight w:val="yellow"/>
        </w:rPr>
        <w:t>V</w:t>
      </w:r>
      <w:r>
        <w:rPr>
          <w:rFonts w:ascii="Times New Roman" w:hAnsi="Times New Roman" w:cs="Times New Roman"/>
          <w:sz w:val="32"/>
          <w:szCs w:val="32"/>
          <w:highlight w:val="yellow"/>
        </w:rPr>
        <w:t>2</w:t>
      </w:r>
      <w:r w:rsidRPr="00F95B41">
        <w:rPr>
          <w:rFonts w:ascii="Times New Roman" w:hAnsi="Times New Roman" w:cs="Times New Roman"/>
          <w:sz w:val="32"/>
          <w:szCs w:val="32"/>
          <w:highlight w:val="yellow"/>
        </w:rPr>
        <w:t xml:space="preserve"> height </w:t>
      </w:r>
      <w:r>
        <w:rPr>
          <w:rFonts w:ascii="Times New Roman" w:hAnsi="Times New Roman" w:cs="Times New Roman"/>
          <w:sz w:val="32"/>
          <w:szCs w:val="32"/>
          <w:highlight w:val="yellow"/>
        </w:rPr>
        <w:t>4</w:t>
      </w:r>
    </w:p>
    <w:p w14:paraId="51C66432" w14:textId="77777777" w:rsidR="00BB359F" w:rsidRPr="00BB359F" w:rsidRDefault="00BB359F" w:rsidP="00BB359F">
      <w:pPr>
        <w:rPr>
          <w:rFonts w:ascii="Times New Roman" w:hAnsi="Times New Roman" w:cs="Times New Roman"/>
          <w:sz w:val="24"/>
          <w:szCs w:val="24"/>
        </w:rPr>
      </w:pPr>
    </w:p>
    <w:p w14:paraId="77FCF975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EFAE654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The SAS System      18:31 Wednesday, December 17, 2018 112</w:t>
      </w:r>
    </w:p>
    <w:p w14:paraId="3A6302D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37132F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28BD42C4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FB7178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2E0F0E22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29DF1B7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504EB845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7001125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rep                3    1 2 3</w:t>
      </w:r>
    </w:p>
    <w:p w14:paraId="589EAFB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AC85300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      4    1 2 3 4</w:t>
      </w:r>
    </w:p>
    <w:p w14:paraId="52251E6F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50D76B1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08F537F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3582F7E5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7C6CCDF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526DC17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The SAS System      18:31 Wednesday, December 17, 2018 113</w:t>
      </w:r>
    </w:p>
    <w:p w14:paraId="6ED64A53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DEE489E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29648F9F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1E67F69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height4</w:t>
      </w:r>
    </w:p>
    <w:p w14:paraId="52B29EE8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9871A3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3F05E4C8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6026B1F5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785F40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5      0.32767500      0.06553500      61.28    &lt;.0001</w:t>
      </w:r>
    </w:p>
    <w:p w14:paraId="78EF52DB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04AA31B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6      0.00641667      0.00106944</w:t>
      </w:r>
    </w:p>
    <w:p w14:paraId="1A600CE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1DC3922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 0.33409167</w:t>
      </w:r>
    </w:p>
    <w:p w14:paraId="2888BC2C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0A7B057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C24B09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R-Square     </w:t>
      </w:r>
      <w:proofErr w:type="spellStart"/>
      <w:r>
        <w:rPr>
          <w:rFonts w:ascii="Consolas" w:hAnsi="Consolas" w:cs="Consolas"/>
          <w:sz w:val="20"/>
          <w:szCs w:val="20"/>
        </w:rPr>
        <w:t>Coeff</w:t>
      </w:r>
      <w:proofErr w:type="spellEnd"/>
      <w:r>
        <w:rPr>
          <w:rFonts w:ascii="Consolas" w:hAnsi="Consolas" w:cs="Consolas"/>
          <w:sz w:val="20"/>
          <w:szCs w:val="20"/>
        </w:rPr>
        <w:t xml:space="preserve"> Var      Root MSE    height4 Mean</w:t>
      </w:r>
    </w:p>
    <w:p w14:paraId="0697EA3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D01643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0.980794      0.191028      0.032702        17.11917</w:t>
      </w:r>
    </w:p>
    <w:p w14:paraId="096EBE8B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8909A2F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E77E60C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38C146A2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9BF7A62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rep                          2      0.00291667      0.00145833       1.36    0.3250</w:t>
      </w:r>
    </w:p>
    <w:p w14:paraId="71C6F104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                3      0.32475833      0.10825278     101.22    &lt;.0001</w:t>
      </w:r>
    </w:p>
    <w:p w14:paraId="78192A79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87F6641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The SAS System      18:31 Wednesday, December 17, 2018 114</w:t>
      </w:r>
    </w:p>
    <w:p w14:paraId="4A82C705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619EAF4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7B5747D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E6BDB98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t Tests (LSD) for height4</w:t>
      </w:r>
    </w:p>
    <w:p w14:paraId="6AD443FD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C411EB8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</w:t>
      </w:r>
      <w:proofErr w:type="spellStart"/>
      <w:r>
        <w:rPr>
          <w:rFonts w:ascii="Consolas" w:hAnsi="Consolas" w:cs="Consolas"/>
          <w:sz w:val="20"/>
          <w:szCs w:val="20"/>
        </w:rPr>
        <w:t>comparison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, not the </w:t>
      </w:r>
      <w:proofErr w:type="spellStart"/>
      <w:r>
        <w:rPr>
          <w:rFonts w:ascii="Consolas" w:hAnsi="Consolas" w:cs="Consolas"/>
          <w:sz w:val="20"/>
          <w:szCs w:val="20"/>
        </w:rPr>
        <w:t>experiment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.</w:t>
      </w:r>
    </w:p>
    <w:p w14:paraId="19446292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F8639E7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B683BF9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38D1660C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6</w:t>
      </w:r>
    </w:p>
    <w:p w14:paraId="5444A2BD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0.001069</w:t>
      </w:r>
    </w:p>
    <w:p w14:paraId="68241854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44691</w:t>
      </w:r>
    </w:p>
    <w:p w14:paraId="4BC64F64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0.0653</w:t>
      </w:r>
    </w:p>
    <w:p w14:paraId="11E0995B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067EC5B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DE35704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758E2D4F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A6D2F60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9BF637E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</w:p>
    <w:p w14:paraId="3E58CF03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00A71D7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17.34000      3    1</w:t>
      </w:r>
    </w:p>
    <w:p w14:paraId="5BBE3772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B61F173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17.17000      3    4</w:t>
      </w:r>
    </w:p>
    <w:p w14:paraId="677884DE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58E2C6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C      17.08333      3    3</w:t>
      </w:r>
    </w:p>
    <w:p w14:paraId="0A4AAA57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D75782F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  D      16.88333      3    2</w:t>
      </w:r>
    </w:p>
    <w:p w14:paraId="42FEB9B7" w14:textId="77777777" w:rsidR="00BB359F" w:rsidRPr="00BB359F" w:rsidRDefault="00BB359F" w:rsidP="00BB359F">
      <w:pPr>
        <w:rPr>
          <w:rFonts w:ascii="Times New Roman" w:hAnsi="Times New Roman" w:cs="Times New Roman"/>
          <w:sz w:val="24"/>
          <w:szCs w:val="24"/>
        </w:rPr>
      </w:pPr>
    </w:p>
    <w:p w14:paraId="41277C5E" w14:textId="77777777" w:rsidR="00BB359F" w:rsidRPr="00BB359F" w:rsidRDefault="00BB359F" w:rsidP="00BB359F">
      <w:pPr>
        <w:rPr>
          <w:rFonts w:ascii="Times New Roman" w:hAnsi="Times New Roman" w:cs="Times New Roman"/>
          <w:sz w:val="24"/>
          <w:szCs w:val="24"/>
        </w:rPr>
      </w:pPr>
    </w:p>
    <w:p w14:paraId="22DB08A7" w14:textId="77777777" w:rsidR="007E6725" w:rsidRDefault="007E6725" w:rsidP="00BB359F">
      <w:pPr>
        <w:rPr>
          <w:rFonts w:ascii="Times New Roman" w:hAnsi="Times New Roman" w:cs="Times New Roman"/>
          <w:sz w:val="24"/>
          <w:szCs w:val="24"/>
        </w:rPr>
      </w:pPr>
    </w:p>
    <w:p w14:paraId="47E7B4BA" w14:textId="77777777" w:rsidR="007E6725" w:rsidRDefault="007E6725" w:rsidP="00BB359F">
      <w:pPr>
        <w:rPr>
          <w:rFonts w:ascii="Times New Roman" w:hAnsi="Times New Roman" w:cs="Times New Roman"/>
          <w:sz w:val="24"/>
          <w:szCs w:val="24"/>
        </w:rPr>
      </w:pPr>
    </w:p>
    <w:p w14:paraId="1F0D170B" w14:textId="77777777" w:rsidR="007E6725" w:rsidRDefault="007E6725" w:rsidP="00BB359F">
      <w:pPr>
        <w:rPr>
          <w:rFonts w:ascii="Times New Roman" w:hAnsi="Times New Roman" w:cs="Times New Roman"/>
          <w:sz w:val="24"/>
          <w:szCs w:val="24"/>
        </w:rPr>
      </w:pPr>
    </w:p>
    <w:p w14:paraId="5439C1CF" w14:textId="1251FDFF" w:rsidR="007E6725" w:rsidRDefault="007E6725" w:rsidP="00BB359F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anchor distT="0" distB="0" distL="114300" distR="114300" simplePos="0" relativeHeight="251660288" behindDoc="0" locked="0" layoutInCell="1" allowOverlap="1" wp14:anchorId="057B12BC" wp14:editId="29A278C9">
            <wp:simplePos x="0" y="0"/>
            <wp:positionH relativeFrom="column">
              <wp:posOffset>647700</wp:posOffset>
            </wp:positionH>
            <wp:positionV relativeFrom="paragraph">
              <wp:posOffset>18415</wp:posOffset>
            </wp:positionV>
            <wp:extent cx="5585460" cy="4324985"/>
            <wp:effectExtent l="0" t="0" r="15240" b="18415"/>
            <wp:wrapSquare wrapText="bothSides"/>
            <wp:docPr id="2" name="Chart 2">
              <a:extLst xmlns:a="http://schemas.openxmlformats.org/drawingml/2006/main">
                <a:ext uri="{FF2B5EF4-FFF2-40B4-BE49-F238E27FC236}">
                  <a16:creationId xmlns:a16="http://schemas.microsoft.com/office/drawing/2014/main" id="{ED741299-C225-48FA-B62F-57CEE6171443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7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6CD009C" w14:textId="4E223AF7" w:rsidR="007E6725" w:rsidRDefault="007E6725" w:rsidP="00BB359F">
      <w:pPr>
        <w:rPr>
          <w:rFonts w:ascii="Times New Roman" w:hAnsi="Times New Roman" w:cs="Times New Roman"/>
          <w:sz w:val="24"/>
          <w:szCs w:val="24"/>
        </w:rPr>
      </w:pPr>
    </w:p>
    <w:p w14:paraId="419D356A" w14:textId="77777777" w:rsidR="007E6725" w:rsidRDefault="007E6725" w:rsidP="00BB359F">
      <w:pPr>
        <w:rPr>
          <w:rFonts w:ascii="Times New Roman" w:hAnsi="Times New Roman" w:cs="Times New Roman"/>
          <w:sz w:val="24"/>
          <w:szCs w:val="24"/>
        </w:rPr>
      </w:pPr>
    </w:p>
    <w:p w14:paraId="47170E0E" w14:textId="4C469E14" w:rsidR="00516478" w:rsidRDefault="00516478" w:rsidP="00BB359F">
      <w:pPr>
        <w:rPr>
          <w:rFonts w:ascii="Times New Roman" w:hAnsi="Times New Roman" w:cs="Times New Roman"/>
          <w:sz w:val="24"/>
          <w:szCs w:val="24"/>
        </w:rPr>
      </w:pPr>
    </w:p>
    <w:p w14:paraId="5A83142A" w14:textId="08573825" w:rsidR="00516478" w:rsidRDefault="00516478" w:rsidP="00BB359F">
      <w:pPr>
        <w:rPr>
          <w:rFonts w:ascii="Times New Roman" w:hAnsi="Times New Roman" w:cs="Times New Roman"/>
          <w:sz w:val="24"/>
          <w:szCs w:val="24"/>
        </w:rPr>
      </w:pPr>
    </w:p>
    <w:p w14:paraId="71A96A5E" w14:textId="691E7F54" w:rsidR="00516478" w:rsidRDefault="00516478" w:rsidP="00BB359F">
      <w:pPr>
        <w:rPr>
          <w:rFonts w:ascii="Times New Roman" w:hAnsi="Times New Roman" w:cs="Times New Roman"/>
          <w:sz w:val="24"/>
          <w:szCs w:val="24"/>
        </w:rPr>
      </w:pPr>
    </w:p>
    <w:p w14:paraId="0B62938F" w14:textId="3F867677" w:rsidR="00516478" w:rsidRDefault="00516478" w:rsidP="00BB359F">
      <w:pPr>
        <w:rPr>
          <w:rFonts w:ascii="Times New Roman" w:hAnsi="Times New Roman" w:cs="Times New Roman"/>
          <w:sz w:val="24"/>
          <w:szCs w:val="24"/>
        </w:rPr>
      </w:pPr>
    </w:p>
    <w:p w14:paraId="5FC38EB8" w14:textId="7DB02C08" w:rsidR="00516478" w:rsidRDefault="00516478" w:rsidP="00BB359F">
      <w:pPr>
        <w:rPr>
          <w:rFonts w:ascii="Times New Roman" w:hAnsi="Times New Roman" w:cs="Times New Roman"/>
          <w:sz w:val="24"/>
          <w:szCs w:val="24"/>
        </w:rPr>
      </w:pPr>
    </w:p>
    <w:p w14:paraId="6C470467" w14:textId="168B1D11" w:rsidR="00516478" w:rsidRDefault="00516478" w:rsidP="00BB359F">
      <w:pPr>
        <w:rPr>
          <w:rFonts w:ascii="Times New Roman" w:hAnsi="Times New Roman" w:cs="Times New Roman"/>
          <w:sz w:val="24"/>
          <w:szCs w:val="24"/>
        </w:rPr>
      </w:pPr>
    </w:p>
    <w:p w14:paraId="7B80E245" w14:textId="3B8DDEA4" w:rsidR="00516478" w:rsidRDefault="00516478" w:rsidP="00BB359F">
      <w:pPr>
        <w:rPr>
          <w:rFonts w:ascii="Times New Roman" w:hAnsi="Times New Roman" w:cs="Times New Roman"/>
          <w:sz w:val="24"/>
          <w:szCs w:val="24"/>
        </w:rPr>
      </w:pPr>
    </w:p>
    <w:p w14:paraId="1A755ED7" w14:textId="1B94C990" w:rsidR="00516478" w:rsidRDefault="00516478" w:rsidP="00BB359F">
      <w:pPr>
        <w:rPr>
          <w:rFonts w:ascii="Times New Roman" w:hAnsi="Times New Roman" w:cs="Times New Roman"/>
          <w:sz w:val="24"/>
          <w:szCs w:val="24"/>
        </w:rPr>
      </w:pPr>
    </w:p>
    <w:p w14:paraId="23C415A1" w14:textId="2D3180B1" w:rsidR="00516478" w:rsidRDefault="00516478" w:rsidP="00BB359F">
      <w:pPr>
        <w:rPr>
          <w:rFonts w:ascii="Times New Roman" w:hAnsi="Times New Roman" w:cs="Times New Roman"/>
          <w:sz w:val="24"/>
          <w:szCs w:val="24"/>
        </w:rPr>
      </w:pPr>
    </w:p>
    <w:p w14:paraId="347E8BD1" w14:textId="4EA08C08" w:rsidR="00516478" w:rsidRDefault="00516478" w:rsidP="00BB359F">
      <w:pPr>
        <w:rPr>
          <w:rFonts w:ascii="Times New Roman" w:hAnsi="Times New Roman" w:cs="Times New Roman"/>
          <w:sz w:val="24"/>
          <w:szCs w:val="24"/>
        </w:rPr>
      </w:pPr>
    </w:p>
    <w:p w14:paraId="75C6B1F4" w14:textId="17655BE9" w:rsidR="00516478" w:rsidRDefault="00516478" w:rsidP="00BB359F">
      <w:pPr>
        <w:rPr>
          <w:rFonts w:ascii="Times New Roman" w:hAnsi="Times New Roman" w:cs="Times New Roman"/>
          <w:sz w:val="24"/>
          <w:szCs w:val="24"/>
        </w:rPr>
      </w:pPr>
    </w:p>
    <w:p w14:paraId="62A5E675" w14:textId="286671F5" w:rsidR="00516478" w:rsidRDefault="00516478" w:rsidP="00BB359F">
      <w:pPr>
        <w:rPr>
          <w:rFonts w:ascii="Times New Roman" w:hAnsi="Times New Roman" w:cs="Times New Roman"/>
          <w:sz w:val="24"/>
          <w:szCs w:val="24"/>
        </w:rPr>
      </w:pPr>
    </w:p>
    <w:p w14:paraId="11870A6C" w14:textId="63156359" w:rsidR="00516478" w:rsidRDefault="00516478" w:rsidP="00BB359F">
      <w:pPr>
        <w:rPr>
          <w:rFonts w:ascii="Times New Roman" w:hAnsi="Times New Roman" w:cs="Times New Roman"/>
          <w:sz w:val="24"/>
          <w:szCs w:val="24"/>
        </w:rPr>
      </w:pPr>
    </w:p>
    <w:tbl>
      <w:tblPr>
        <w:tblW w:w="7225" w:type="dxa"/>
        <w:tblLook w:val="04A0" w:firstRow="1" w:lastRow="0" w:firstColumn="1" w:lastColumn="0" w:noHBand="0" w:noVBand="1"/>
      </w:tblPr>
      <w:tblGrid>
        <w:gridCol w:w="2081"/>
        <w:gridCol w:w="5144"/>
      </w:tblGrid>
      <w:tr w:rsidR="00F345CE" w:rsidRPr="00F345CE" w14:paraId="79E78CAA" w14:textId="77777777" w:rsidTr="00F345CE">
        <w:trPr>
          <w:trHeight w:val="984"/>
        </w:trPr>
        <w:tc>
          <w:tcPr>
            <w:tcW w:w="2081" w:type="dxa"/>
            <w:tcBorders>
              <w:top w:val="single" w:sz="4" w:space="0" w:color="auto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000000" w:fill="57FF57"/>
            <w:vAlign w:val="bottom"/>
            <w:hideMark/>
          </w:tcPr>
          <w:p w14:paraId="157639F5" w14:textId="77777777" w:rsidR="00F345CE" w:rsidRPr="00F345CE" w:rsidRDefault="00F345CE" w:rsidP="00F345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 w:rsidRPr="00F345CE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Treatment</w:t>
            </w:r>
          </w:p>
        </w:tc>
        <w:tc>
          <w:tcPr>
            <w:tcW w:w="514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57FF57"/>
            <w:noWrap/>
            <w:vAlign w:val="bottom"/>
            <w:hideMark/>
          </w:tcPr>
          <w:p w14:paraId="739A1A15" w14:textId="77777777" w:rsidR="00F345CE" w:rsidRPr="00F345CE" w:rsidRDefault="00F345CE" w:rsidP="00F345CE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</w:pPr>
            <w:r w:rsidRPr="00F345CE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</w:rPr>
              <w:t>Total root length (cm)</w:t>
            </w:r>
          </w:p>
        </w:tc>
        <w:bookmarkStart w:id="0" w:name="_GoBack"/>
        <w:bookmarkEnd w:id="0"/>
      </w:tr>
      <w:tr w:rsidR="00F345CE" w:rsidRPr="00F345CE" w14:paraId="50D07237" w14:textId="77777777" w:rsidTr="00F345CE">
        <w:trPr>
          <w:trHeight w:val="516"/>
        </w:trPr>
        <w:tc>
          <w:tcPr>
            <w:tcW w:w="20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ADFA6E8" w14:textId="77777777" w:rsidR="00F345CE" w:rsidRPr="00F345CE" w:rsidRDefault="00F345CE" w:rsidP="00F345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345CE">
              <w:rPr>
                <w:rFonts w:ascii="Calibri" w:eastAsia="Times New Roman" w:hAnsi="Calibri" w:cs="Calibri"/>
                <w:color w:val="000000"/>
              </w:rPr>
              <w:t>BC</w:t>
            </w:r>
          </w:p>
        </w:tc>
        <w:tc>
          <w:tcPr>
            <w:tcW w:w="51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12FF15" w14:textId="77777777" w:rsidR="00F345CE" w:rsidRPr="00F345CE" w:rsidRDefault="00F345CE" w:rsidP="00F345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45CE">
              <w:rPr>
                <w:rFonts w:ascii="Calibri" w:eastAsia="Times New Roman" w:hAnsi="Calibri" w:cs="Calibri"/>
                <w:color w:val="000000"/>
              </w:rPr>
              <w:t>549.6874</w:t>
            </w:r>
          </w:p>
        </w:tc>
      </w:tr>
      <w:tr w:rsidR="00F345CE" w:rsidRPr="00F345CE" w14:paraId="27D43194" w14:textId="77777777" w:rsidTr="00F345CE">
        <w:trPr>
          <w:trHeight w:val="516"/>
        </w:trPr>
        <w:tc>
          <w:tcPr>
            <w:tcW w:w="20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BA7A8D" w14:textId="77777777" w:rsidR="00F345CE" w:rsidRPr="00F345CE" w:rsidRDefault="00F345CE" w:rsidP="00F345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345CE">
              <w:rPr>
                <w:rFonts w:ascii="Calibri" w:eastAsia="Times New Roman" w:hAnsi="Calibri" w:cs="Calibri"/>
                <w:color w:val="000000"/>
              </w:rPr>
              <w:t>RT</w:t>
            </w:r>
          </w:p>
        </w:tc>
        <w:tc>
          <w:tcPr>
            <w:tcW w:w="51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FC5EF7" w14:textId="77777777" w:rsidR="00F345CE" w:rsidRPr="00F345CE" w:rsidRDefault="00F345CE" w:rsidP="00F345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45CE">
              <w:rPr>
                <w:rFonts w:ascii="Calibri" w:eastAsia="Times New Roman" w:hAnsi="Calibri" w:cs="Calibri"/>
                <w:color w:val="000000"/>
              </w:rPr>
              <w:t>319.4599</w:t>
            </w:r>
          </w:p>
        </w:tc>
      </w:tr>
      <w:tr w:rsidR="00F345CE" w:rsidRPr="00F345CE" w14:paraId="60C023D7" w14:textId="77777777" w:rsidTr="00F345CE">
        <w:trPr>
          <w:trHeight w:val="516"/>
        </w:trPr>
        <w:tc>
          <w:tcPr>
            <w:tcW w:w="20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7EBA62" w14:textId="77777777" w:rsidR="00F345CE" w:rsidRPr="00F345CE" w:rsidRDefault="00F345CE" w:rsidP="00F345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345CE">
              <w:rPr>
                <w:rFonts w:ascii="Calibri" w:eastAsia="Times New Roman" w:hAnsi="Calibri" w:cs="Calibri"/>
                <w:color w:val="000000"/>
              </w:rPr>
              <w:t>MT</w:t>
            </w:r>
          </w:p>
        </w:tc>
        <w:tc>
          <w:tcPr>
            <w:tcW w:w="51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C0FD3F" w14:textId="77777777" w:rsidR="00F345CE" w:rsidRPr="00F345CE" w:rsidRDefault="00F345CE" w:rsidP="00F345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45CE">
              <w:rPr>
                <w:rFonts w:ascii="Calibri" w:eastAsia="Times New Roman" w:hAnsi="Calibri" w:cs="Calibri"/>
                <w:color w:val="000000"/>
              </w:rPr>
              <w:t>359.8712</w:t>
            </w:r>
          </w:p>
        </w:tc>
      </w:tr>
      <w:tr w:rsidR="00F345CE" w:rsidRPr="00F345CE" w14:paraId="01732340" w14:textId="77777777" w:rsidTr="00F345CE">
        <w:trPr>
          <w:trHeight w:val="516"/>
        </w:trPr>
        <w:tc>
          <w:tcPr>
            <w:tcW w:w="2081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2BD3A9" w14:textId="77777777" w:rsidR="00F345CE" w:rsidRPr="00F345CE" w:rsidRDefault="00F345CE" w:rsidP="00F345C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</w:rPr>
            </w:pPr>
            <w:r w:rsidRPr="00F345CE">
              <w:rPr>
                <w:rFonts w:ascii="Calibri" w:eastAsia="Times New Roman" w:hAnsi="Calibri" w:cs="Calibri"/>
                <w:color w:val="000000"/>
              </w:rPr>
              <w:t>PA</w:t>
            </w:r>
          </w:p>
        </w:tc>
        <w:tc>
          <w:tcPr>
            <w:tcW w:w="514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63CB18" w14:textId="77777777" w:rsidR="00F345CE" w:rsidRPr="00F345CE" w:rsidRDefault="00F345CE" w:rsidP="00F345C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</w:rPr>
            </w:pPr>
            <w:r w:rsidRPr="00F345CE">
              <w:rPr>
                <w:rFonts w:ascii="Calibri" w:eastAsia="Times New Roman" w:hAnsi="Calibri" w:cs="Calibri"/>
                <w:color w:val="000000"/>
              </w:rPr>
              <w:t>539.1324</w:t>
            </w:r>
          </w:p>
        </w:tc>
      </w:tr>
    </w:tbl>
    <w:p w14:paraId="04A784A4" w14:textId="01B73BF0" w:rsidR="00516478" w:rsidRDefault="00516478" w:rsidP="00BB359F">
      <w:pPr>
        <w:rPr>
          <w:rFonts w:ascii="Times New Roman" w:hAnsi="Times New Roman" w:cs="Times New Roman"/>
          <w:sz w:val="24"/>
          <w:szCs w:val="24"/>
        </w:rPr>
      </w:pPr>
    </w:p>
    <w:p w14:paraId="29982BEC" w14:textId="6E89DAC1" w:rsidR="00516478" w:rsidRDefault="00516478" w:rsidP="00BB359F">
      <w:pPr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anchor distT="0" distB="0" distL="114300" distR="114300" simplePos="0" relativeHeight="251661312" behindDoc="0" locked="0" layoutInCell="1" allowOverlap="1" wp14:anchorId="0582DA8B" wp14:editId="399A0404">
            <wp:simplePos x="0" y="0"/>
            <wp:positionH relativeFrom="margin">
              <wp:align>center</wp:align>
            </wp:positionH>
            <wp:positionV relativeFrom="paragraph">
              <wp:posOffset>10795</wp:posOffset>
            </wp:positionV>
            <wp:extent cx="5585460" cy="4319270"/>
            <wp:effectExtent l="0" t="0" r="15240" b="5080"/>
            <wp:wrapSquare wrapText="bothSides"/>
            <wp:docPr id="5" name="Chart 5">
              <a:extLst xmlns:a="http://schemas.openxmlformats.org/drawingml/2006/main">
                <a:ext uri="{FF2B5EF4-FFF2-40B4-BE49-F238E27FC236}">
                  <a16:creationId xmlns:a16="http://schemas.microsoft.com/office/drawing/2014/main" id="{9880AFF3-2302-4FB5-B714-A8FFE156F13C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8"/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DD9B3E2" w14:textId="77777777" w:rsidR="00516478" w:rsidRDefault="00516478" w:rsidP="00BB359F">
      <w:pPr>
        <w:rPr>
          <w:rFonts w:ascii="Times New Roman" w:hAnsi="Times New Roman" w:cs="Times New Roman"/>
          <w:sz w:val="24"/>
          <w:szCs w:val="24"/>
        </w:rPr>
      </w:pPr>
    </w:p>
    <w:p w14:paraId="33D6B2F4" w14:textId="77777777" w:rsidR="00516478" w:rsidRDefault="00516478" w:rsidP="00BB359F">
      <w:pPr>
        <w:rPr>
          <w:rFonts w:ascii="Times New Roman" w:hAnsi="Times New Roman" w:cs="Times New Roman"/>
          <w:sz w:val="24"/>
          <w:szCs w:val="24"/>
        </w:rPr>
      </w:pPr>
    </w:p>
    <w:p w14:paraId="4E9C09EA" w14:textId="77777777" w:rsidR="00516478" w:rsidRDefault="00516478" w:rsidP="00BB359F">
      <w:pPr>
        <w:rPr>
          <w:rFonts w:ascii="Times New Roman" w:hAnsi="Times New Roman" w:cs="Times New Roman"/>
          <w:sz w:val="24"/>
          <w:szCs w:val="24"/>
        </w:rPr>
      </w:pPr>
    </w:p>
    <w:p w14:paraId="53353697" w14:textId="77777777" w:rsidR="00516478" w:rsidRDefault="00516478" w:rsidP="00BB359F">
      <w:pPr>
        <w:rPr>
          <w:rFonts w:ascii="Times New Roman" w:hAnsi="Times New Roman" w:cs="Times New Roman"/>
          <w:sz w:val="24"/>
          <w:szCs w:val="24"/>
        </w:rPr>
      </w:pPr>
    </w:p>
    <w:p w14:paraId="3B7C1DDD" w14:textId="77777777" w:rsidR="00516478" w:rsidRDefault="00516478" w:rsidP="00BB359F">
      <w:pPr>
        <w:rPr>
          <w:rFonts w:ascii="Times New Roman" w:hAnsi="Times New Roman" w:cs="Times New Roman"/>
          <w:sz w:val="24"/>
          <w:szCs w:val="24"/>
        </w:rPr>
      </w:pPr>
    </w:p>
    <w:p w14:paraId="23928D6A" w14:textId="77777777" w:rsidR="00516478" w:rsidRDefault="00516478" w:rsidP="00BB359F">
      <w:pPr>
        <w:rPr>
          <w:rFonts w:ascii="Times New Roman" w:hAnsi="Times New Roman" w:cs="Times New Roman"/>
          <w:sz w:val="24"/>
          <w:szCs w:val="24"/>
        </w:rPr>
      </w:pPr>
    </w:p>
    <w:p w14:paraId="4847E516" w14:textId="77777777" w:rsidR="00516478" w:rsidRDefault="00516478" w:rsidP="00BB359F">
      <w:pPr>
        <w:rPr>
          <w:rFonts w:ascii="Times New Roman" w:hAnsi="Times New Roman" w:cs="Times New Roman"/>
          <w:sz w:val="24"/>
          <w:szCs w:val="24"/>
        </w:rPr>
      </w:pPr>
    </w:p>
    <w:p w14:paraId="092C6512" w14:textId="77777777" w:rsidR="00516478" w:rsidRDefault="00516478" w:rsidP="00BB359F">
      <w:pPr>
        <w:rPr>
          <w:rFonts w:ascii="Times New Roman" w:hAnsi="Times New Roman" w:cs="Times New Roman"/>
          <w:sz w:val="24"/>
          <w:szCs w:val="24"/>
        </w:rPr>
      </w:pPr>
    </w:p>
    <w:p w14:paraId="072E227C" w14:textId="77777777" w:rsidR="00516478" w:rsidRDefault="00516478" w:rsidP="00BB359F">
      <w:pPr>
        <w:rPr>
          <w:rFonts w:ascii="Times New Roman" w:hAnsi="Times New Roman" w:cs="Times New Roman"/>
          <w:sz w:val="24"/>
          <w:szCs w:val="24"/>
        </w:rPr>
      </w:pPr>
    </w:p>
    <w:p w14:paraId="0FED9257" w14:textId="77777777" w:rsidR="00516478" w:rsidRDefault="00516478" w:rsidP="00BB359F">
      <w:pPr>
        <w:rPr>
          <w:rFonts w:ascii="Times New Roman" w:hAnsi="Times New Roman" w:cs="Times New Roman"/>
          <w:sz w:val="24"/>
          <w:szCs w:val="24"/>
        </w:rPr>
      </w:pPr>
    </w:p>
    <w:p w14:paraId="2813DC4A" w14:textId="77777777" w:rsidR="00516478" w:rsidRDefault="00516478" w:rsidP="00BB359F">
      <w:pPr>
        <w:rPr>
          <w:rFonts w:ascii="Times New Roman" w:hAnsi="Times New Roman" w:cs="Times New Roman"/>
          <w:sz w:val="24"/>
          <w:szCs w:val="24"/>
        </w:rPr>
      </w:pPr>
    </w:p>
    <w:p w14:paraId="1CF6BDB4" w14:textId="77777777" w:rsidR="00516478" w:rsidRDefault="00516478" w:rsidP="00BB359F">
      <w:pPr>
        <w:rPr>
          <w:rFonts w:ascii="Times New Roman" w:hAnsi="Times New Roman" w:cs="Times New Roman"/>
          <w:sz w:val="24"/>
          <w:szCs w:val="24"/>
        </w:rPr>
      </w:pPr>
    </w:p>
    <w:p w14:paraId="40D86C6C" w14:textId="77777777" w:rsidR="00516478" w:rsidRDefault="00516478" w:rsidP="00BB359F">
      <w:pPr>
        <w:rPr>
          <w:rFonts w:ascii="Times New Roman" w:hAnsi="Times New Roman" w:cs="Times New Roman"/>
          <w:sz w:val="24"/>
          <w:szCs w:val="24"/>
        </w:rPr>
      </w:pPr>
    </w:p>
    <w:p w14:paraId="49C43065" w14:textId="77777777" w:rsidR="00516478" w:rsidRDefault="00516478" w:rsidP="00BB359F">
      <w:pPr>
        <w:rPr>
          <w:rFonts w:ascii="Times New Roman" w:hAnsi="Times New Roman" w:cs="Times New Roman"/>
          <w:sz w:val="24"/>
          <w:szCs w:val="24"/>
        </w:rPr>
      </w:pPr>
    </w:p>
    <w:p w14:paraId="06815F46" w14:textId="77777777" w:rsidR="00516478" w:rsidRDefault="00516478" w:rsidP="00BB359F">
      <w:pPr>
        <w:rPr>
          <w:rFonts w:ascii="Times New Roman" w:hAnsi="Times New Roman" w:cs="Times New Roman"/>
          <w:sz w:val="24"/>
          <w:szCs w:val="24"/>
        </w:rPr>
      </w:pPr>
    </w:p>
    <w:p w14:paraId="2C30A5F8" w14:textId="20045D29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58BAF09" w14:textId="77777777" w:rsidR="00FB097B" w:rsidRDefault="00FB097B" w:rsidP="00FB097B">
      <w:pPr>
        <w:rPr>
          <w:rFonts w:ascii="Times New Roman" w:hAnsi="Times New Roman" w:cs="Times New Roman"/>
          <w:sz w:val="24"/>
          <w:szCs w:val="24"/>
          <w:highlight w:val="yellow"/>
        </w:rPr>
      </w:pPr>
      <w:r w:rsidRPr="00516478">
        <w:rPr>
          <w:rFonts w:ascii="Times New Roman" w:hAnsi="Times New Roman" w:cs="Times New Roman"/>
          <w:sz w:val="24"/>
          <w:szCs w:val="24"/>
          <w:highlight w:val="yellow"/>
        </w:rPr>
        <w:t>Total root length</w:t>
      </w:r>
      <w:r>
        <w:rPr>
          <w:rFonts w:ascii="Times New Roman" w:hAnsi="Times New Roman" w:cs="Times New Roman"/>
          <w:sz w:val="24"/>
          <w:szCs w:val="24"/>
          <w:highlight w:val="yellow"/>
        </w:rPr>
        <w:t xml:space="preserve"> v1</w:t>
      </w:r>
    </w:p>
    <w:p w14:paraId="4AC6AA3C" w14:textId="77777777" w:rsidR="00FB097B" w:rsidRDefault="00FB097B" w:rsidP="00FB097B">
      <w:pPr>
        <w:rPr>
          <w:rFonts w:ascii="Times New Roman" w:hAnsi="Times New Roman" w:cs="Times New Roman"/>
          <w:sz w:val="24"/>
          <w:szCs w:val="24"/>
        </w:rPr>
      </w:pPr>
    </w:p>
    <w:p w14:paraId="427DA1F4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8BAE588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The SAS System      18:31 Wednesday, December 17, </w:t>
      </w:r>
      <w:proofErr w:type="gramStart"/>
      <w:r>
        <w:rPr>
          <w:rFonts w:ascii="Consolas" w:hAnsi="Consolas" w:cs="Consolas"/>
          <w:sz w:val="20"/>
          <w:szCs w:val="20"/>
        </w:rPr>
        <w:t>2018  46</w:t>
      </w:r>
      <w:proofErr w:type="gramEnd"/>
    </w:p>
    <w:p w14:paraId="65046EB7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6185A4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1F4CB3BC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C97E7AC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4A9F8A0D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57FE305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76352FE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17B78C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rep                3    1 2 3</w:t>
      </w:r>
    </w:p>
    <w:p w14:paraId="28D52543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4035362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      4    1 2 3 4</w:t>
      </w:r>
    </w:p>
    <w:p w14:paraId="5EA29A7C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F0D769E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28C50A1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3BFE2A6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20AD52D7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44FB608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The SAS System      18:31 Wednesday, December 17, </w:t>
      </w:r>
      <w:proofErr w:type="gramStart"/>
      <w:r>
        <w:rPr>
          <w:rFonts w:ascii="Consolas" w:hAnsi="Consolas" w:cs="Consolas"/>
          <w:sz w:val="20"/>
          <w:szCs w:val="20"/>
        </w:rPr>
        <w:t>2018  47</w:t>
      </w:r>
      <w:proofErr w:type="gramEnd"/>
    </w:p>
    <w:p w14:paraId="7107260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A4A9B35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5B3110CD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45E6C6E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Dependent Variable: </w:t>
      </w:r>
      <w:proofErr w:type="spellStart"/>
      <w:r>
        <w:rPr>
          <w:rFonts w:ascii="Consolas" w:hAnsi="Consolas" w:cs="Consolas"/>
          <w:sz w:val="20"/>
          <w:szCs w:val="20"/>
        </w:rPr>
        <w:t>trtlenth</w:t>
      </w:r>
      <w:proofErr w:type="spellEnd"/>
    </w:p>
    <w:p w14:paraId="35727747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356A4EE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2E01F28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1BC254D4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93D0171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5     85258.09406     17051.61881      41.42    0.0001</w:t>
      </w:r>
    </w:p>
    <w:p w14:paraId="046CF6E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3491E9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6      2470.00777       411.66796</w:t>
      </w:r>
    </w:p>
    <w:p w14:paraId="07274773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8ECA9EC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87728.10183</w:t>
      </w:r>
    </w:p>
    <w:p w14:paraId="7A3F7D7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0BD9ABE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4E65ABE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R-Square     </w:t>
      </w:r>
      <w:proofErr w:type="spellStart"/>
      <w:r>
        <w:rPr>
          <w:rFonts w:ascii="Consolas" w:hAnsi="Consolas" w:cs="Consolas"/>
          <w:sz w:val="20"/>
          <w:szCs w:val="20"/>
        </w:rPr>
        <w:t>Coeff</w:t>
      </w:r>
      <w:proofErr w:type="spellEnd"/>
      <w:r>
        <w:rPr>
          <w:rFonts w:ascii="Consolas" w:hAnsi="Consolas" w:cs="Consolas"/>
          <w:sz w:val="20"/>
          <w:szCs w:val="20"/>
        </w:rPr>
        <w:t xml:space="preserve"> Var      Root MSE    </w:t>
      </w:r>
      <w:proofErr w:type="spellStart"/>
      <w:r>
        <w:rPr>
          <w:rFonts w:ascii="Consolas" w:hAnsi="Consolas" w:cs="Consolas"/>
          <w:sz w:val="20"/>
          <w:szCs w:val="20"/>
        </w:rPr>
        <w:t>trtlenth</w:t>
      </w:r>
      <w:proofErr w:type="spellEnd"/>
      <w:r>
        <w:rPr>
          <w:rFonts w:ascii="Consolas" w:hAnsi="Consolas" w:cs="Consolas"/>
          <w:sz w:val="20"/>
          <w:szCs w:val="20"/>
        </w:rPr>
        <w:t xml:space="preserve"> Mean</w:t>
      </w:r>
    </w:p>
    <w:p w14:paraId="0433FE4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9AE6F5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0.971845      4.247084      20.28960         477.7302</w:t>
      </w:r>
    </w:p>
    <w:p w14:paraId="13F22105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AE96A13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79729A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7D25C1D5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C8A0463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rep                          2      8277.64387      4138.82194      10.05    0.0121</w:t>
      </w:r>
    </w:p>
    <w:p w14:paraId="45D7151E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                3     76980.45018     25660.15006      62.33    &lt;.0001</w:t>
      </w:r>
    </w:p>
    <w:p w14:paraId="675200DB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FF7AD0C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The SAS System      18:31 Wednesday, December 17, </w:t>
      </w:r>
      <w:proofErr w:type="gramStart"/>
      <w:r>
        <w:rPr>
          <w:rFonts w:ascii="Consolas" w:hAnsi="Consolas" w:cs="Consolas"/>
          <w:sz w:val="20"/>
          <w:szCs w:val="20"/>
        </w:rPr>
        <w:t>2018  48</w:t>
      </w:r>
      <w:proofErr w:type="gramEnd"/>
    </w:p>
    <w:p w14:paraId="6BB676E1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1FB878E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398C2921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112A8F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t Tests (LSD) for </w:t>
      </w:r>
      <w:proofErr w:type="spellStart"/>
      <w:r>
        <w:rPr>
          <w:rFonts w:ascii="Consolas" w:hAnsi="Consolas" w:cs="Consolas"/>
          <w:sz w:val="20"/>
          <w:szCs w:val="20"/>
        </w:rPr>
        <w:t>trtlenth</w:t>
      </w:r>
      <w:proofErr w:type="spellEnd"/>
    </w:p>
    <w:p w14:paraId="53E8B444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15878CF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</w:t>
      </w:r>
      <w:proofErr w:type="spellStart"/>
      <w:r>
        <w:rPr>
          <w:rFonts w:ascii="Consolas" w:hAnsi="Consolas" w:cs="Consolas"/>
          <w:sz w:val="20"/>
          <w:szCs w:val="20"/>
        </w:rPr>
        <w:t>comparison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, not the </w:t>
      </w:r>
      <w:proofErr w:type="spellStart"/>
      <w:r>
        <w:rPr>
          <w:rFonts w:ascii="Consolas" w:hAnsi="Consolas" w:cs="Consolas"/>
          <w:sz w:val="20"/>
          <w:szCs w:val="20"/>
        </w:rPr>
        <w:t>experiment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.</w:t>
      </w:r>
    </w:p>
    <w:p w14:paraId="5A1F6A73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243A209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7ABE817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18F3BCBC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6</w:t>
      </w:r>
    </w:p>
    <w:p w14:paraId="599C44F3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 411.668</w:t>
      </w:r>
    </w:p>
    <w:p w14:paraId="5B0DF12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44691</w:t>
      </w:r>
    </w:p>
    <w:p w14:paraId="40E91499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40.536</w:t>
      </w:r>
    </w:p>
    <w:p w14:paraId="48C80A99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D4B6154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FE1B3E0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60BE627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2D4D4D1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9F4F805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</w:p>
    <w:p w14:paraId="05DBA41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6331A1D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 558.47      3    1</w:t>
      </w:r>
    </w:p>
    <w:p w14:paraId="017DABDF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</w:t>
      </w:r>
    </w:p>
    <w:p w14:paraId="4D373B9D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 552.52      3    4</w:t>
      </w:r>
    </w:p>
    <w:p w14:paraId="5AF6D951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AFBD137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  426.91      3    3</w:t>
      </w:r>
    </w:p>
    <w:p w14:paraId="39960E30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CAB0DCB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  C        373.01      3    2</w:t>
      </w:r>
    </w:p>
    <w:p w14:paraId="593D1417" w14:textId="77777777" w:rsidR="00FB097B" w:rsidRDefault="00FB097B" w:rsidP="00FB097B">
      <w:pPr>
        <w:rPr>
          <w:rFonts w:ascii="Times New Roman" w:hAnsi="Times New Roman" w:cs="Times New Roman"/>
          <w:sz w:val="24"/>
          <w:szCs w:val="24"/>
        </w:rPr>
      </w:pPr>
    </w:p>
    <w:p w14:paraId="17388D0D" w14:textId="77777777" w:rsidR="00FB097B" w:rsidRDefault="00FB097B" w:rsidP="00FB097B">
      <w:pPr>
        <w:rPr>
          <w:rFonts w:ascii="Times New Roman" w:hAnsi="Times New Roman" w:cs="Times New Roman"/>
          <w:sz w:val="24"/>
          <w:szCs w:val="24"/>
          <w:highlight w:val="yellow"/>
        </w:rPr>
      </w:pPr>
      <w:r w:rsidRPr="00516478">
        <w:rPr>
          <w:rFonts w:ascii="Times New Roman" w:hAnsi="Times New Roman" w:cs="Times New Roman"/>
          <w:sz w:val="24"/>
          <w:szCs w:val="24"/>
          <w:highlight w:val="yellow"/>
        </w:rPr>
        <w:t>Total root length</w:t>
      </w:r>
      <w:r>
        <w:rPr>
          <w:rFonts w:ascii="Times New Roman" w:hAnsi="Times New Roman" w:cs="Times New Roman"/>
          <w:sz w:val="24"/>
          <w:szCs w:val="24"/>
          <w:highlight w:val="yellow"/>
        </w:rPr>
        <w:t xml:space="preserve"> v2</w:t>
      </w:r>
    </w:p>
    <w:p w14:paraId="6F87E544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B734EB9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The SAS System      18:31 Wednesday, December 17, 2018 64</w:t>
      </w:r>
    </w:p>
    <w:p w14:paraId="219FF423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065AFE5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28199B1E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96086D7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0721E81C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AD23358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2D08812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A4F61E7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rep                3    1 2 3</w:t>
      </w:r>
    </w:p>
    <w:p w14:paraId="126B9F41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5C94D44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      4    1 2 3 4</w:t>
      </w:r>
    </w:p>
    <w:p w14:paraId="56A5FC93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8D76932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AEB7C2E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7707C274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7FBBE2DC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5FB028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99D4245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1043E9C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</w:t>
      </w:r>
    </w:p>
    <w:p w14:paraId="2AE2D5F1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B364E4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D65B775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23BF02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078CA2E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4F12187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19FF138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The SAS System      18:31 Wednesday, December 17, 2018 65</w:t>
      </w:r>
    </w:p>
    <w:p w14:paraId="6FF59528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B6818FE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23939839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043954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Dependent Variable: </w:t>
      </w:r>
      <w:proofErr w:type="spellStart"/>
      <w:r>
        <w:rPr>
          <w:rFonts w:ascii="Consolas" w:hAnsi="Consolas" w:cs="Consolas"/>
          <w:sz w:val="20"/>
          <w:szCs w:val="20"/>
        </w:rPr>
        <w:t>trtlenth</w:t>
      </w:r>
      <w:proofErr w:type="spellEnd"/>
    </w:p>
    <w:p w14:paraId="6BC2A513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543B37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3149269D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5E5B1FF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8E612C8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5     128708.0652      25741.6130      51.34    &lt;.0001</w:t>
      </w:r>
    </w:p>
    <w:p w14:paraId="5D6B6A81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CE1CD9F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6       3008.3240        501.3873</w:t>
      </w:r>
    </w:p>
    <w:p w14:paraId="7D9A4924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2F4D800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131716.3893</w:t>
      </w:r>
    </w:p>
    <w:p w14:paraId="260F3D7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1B599F5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EE0076D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R-Square     </w:t>
      </w:r>
      <w:proofErr w:type="spellStart"/>
      <w:r>
        <w:rPr>
          <w:rFonts w:ascii="Consolas" w:hAnsi="Consolas" w:cs="Consolas"/>
          <w:sz w:val="20"/>
          <w:szCs w:val="20"/>
        </w:rPr>
        <w:t>Coeff</w:t>
      </w:r>
      <w:proofErr w:type="spellEnd"/>
      <w:r>
        <w:rPr>
          <w:rFonts w:ascii="Consolas" w:hAnsi="Consolas" w:cs="Consolas"/>
          <w:sz w:val="20"/>
          <w:szCs w:val="20"/>
        </w:rPr>
        <w:t xml:space="preserve"> Var      Root MSE    </w:t>
      </w:r>
      <w:proofErr w:type="spellStart"/>
      <w:r>
        <w:rPr>
          <w:rFonts w:ascii="Consolas" w:hAnsi="Consolas" w:cs="Consolas"/>
          <w:sz w:val="20"/>
          <w:szCs w:val="20"/>
        </w:rPr>
        <w:t>trtlenth</w:t>
      </w:r>
      <w:proofErr w:type="spellEnd"/>
      <w:r>
        <w:rPr>
          <w:rFonts w:ascii="Consolas" w:hAnsi="Consolas" w:cs="Consolas"/>
          <w:sz w:val="20"/>
          <w:szCs w:val="20"/>
        </w:rPr>
        <w:t xml:space="preserve"> Mean</w:t>
      </w:r>
    </w:p>
    <w:p w14:paraId="138995A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03ECBDC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0.977161      5.065558      22.39168         442.0378</w:t>
      </w:r>
    </w:p>
    <w:p w14:paraId="241F867F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8778C3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D4B81F5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64C57BA1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724B159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rep                          2        330.6184        165.3092       0.33    0.7314</w:t>
      </w:r>
    </w:p>
    <w:p w14:paraId="25B45F5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  <w:r>
        <w:rPr>
          <w:rFonts w:ascii="Consolas" w:hAnsi="Consolas" w:cs="Consolas"/>
          <w:sz w:val="20"/>
          <w:szCs w:val="20"/>
        </w:rPr>
        <w:t xml:space="preserve">                          3     128377.4468      42792.4823      85.35    &lt;.0001</w:t>
      </w:r>
    </w:p>
    <w:p w14:paraId="13BAC622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F4FAFEF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F1D5CC3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47C5EE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251E1B9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The SAS System      18:31 Wednesday, December 17, </w:t>
      </w:r>
      <w:proofErr w:type="gramStart"/>
      <w:r>
        <w:rPr>
          <w:rFonts w:ascii="Consolas" w:hAnsi="Consolas" w:cs="Consolas"/>
          <w:sz w:val="20"/>
          <w:szCs w:val="20"/>
        </w:rPr>
        <w:t>2018  66</w:t>
      </w:r>
      <w:proofErr w:type="gramEnd"/>
    </w:p>
    <w:p w14:paraId="1A4D17D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A98CF08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734B1F4C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3FCAC0F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t Tests (LSD) for </w:t>
      </w:r>
      <w:proofErr w:type="spellStart"/>
      <w:r>
        <w:rPr>
          <w:rFonts w:ascii="Consolas" w:hAnsi="Consolas" w:cs="Consolas"/>
          <w:sz w:val="20"/>
          <w:szCs w:val="20"/>
        </w:rPr>
        <w:t>trtlenth</w:t>
      </w:r>
      <w:proofErr w:type="spellEnd"/>
    </w:p>
    <w:p w14:paraId="2F618242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ACEEA67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</w:t>
      </w:r>
      <w:proofErr w:type="spellStart"/>
      <w:r>
        <w:rPr>
          <w:rFonts w:ascii="Consolas" w:hAnsi="Consolas" w:cs="Consolas"/>
          <w:sz w:val="20"/>
          <w:szCs w:val="20"/>
        </w:rPr>
        <w:t>comparison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, not the </w:t>
      </w:r>
      <w:proofErr w:type="spellStart"/>
      <w:r>
        <w:rPr>
          <w:rFonts w:ascii="Consolas" w:hAnsi="Consolas" w:cs="Consolas"/>
          <w:sz w:val="20"/>
          <w:szCs w:val="20"/>
        </w:rPr>
        <w:t>experiment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.</w:t>
      </w:r>
    </w:p>
    <w:p w14:paraId="7F0355BE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DFD628B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CBA468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5130E004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6</w:t>
      </w:r>
    </w:p>
    <w:p w14:paraId="5B0EE905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501.3873</w:t>
      </w:r>
    </w:p>
    <w:p w14:paraId="660E5069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44691</w:t>
      </w:r>
    </w:p>
    <w:p w14:paraId="4E2FC60D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44.736</w:t>
      </w:r>
    </w:p>
    <w:p w14:paraId="19CDCEDF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785F4F1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912704F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136B475E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59D8B43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7F43FF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</w:t>
      </w:r>
      <w:proofErr w:type="spellStart"/>
      <w:r>
        <w:rPr>
          <w:rFonts w:ascii="Consolas" w:hAnsi="Consolas" w:cs="Consolas"/>
          <w:sz w:val="20"/>
          <w:szCs w:val="20"/>
        </w:rPr>
        <w:t>trt</w:t>
      </w:r>
      <w:proofErr w:type="spellEnd"/>
    </w:p>
    <w:p w14:paraId="5046AA2A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1FAF961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 549.69      3    1</w:t>
      </w:r>
    </w:p>
    <w:p w14:paraId="543DDC33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</w:t>
      </w:r>
    </w:p>
    <w:p w14:paraId="643561D3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 539.13      3    4</w:t>
      </w:r>
    </w:p>
    <w:p w14:paraId="6EF6B890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A134F2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  359.87      3    3</w:t>
      </w:r>
    </w:p>
    <w:p w14:paraId="21D00866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lastRenderedPageBreak/>
        <w:t xml:space="preserve">                                    B</w:t>
      </w:r>
    </w:p>
    <w:p w14:paraId="44DEEF3F" w14:textId="77777777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  B        319.46      3    2</w:t>
      </w:r>
    </w:p>
    <w:p w14:paraId="378D1496" w14:textId="77777777" w:rsidR="00FB097B" w:rsidRPr="00BB359F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14:paraId="64CABF40" w14:textId="77777777" w:rsidR="00FB097B" w:rsidRDefault="00FB097B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  <w:highlight w:val="yellow"/>
        </w:rPr>
      </w:pPr>
    </w:p>
    <w:p w14:paraId="1D18C689" w14:textId="77777777" w:rsidR="00FB097B" w:rsidRDefault="00FB097B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  <w:highlight w:val="yellow"/>
        </w:rPr>
      </w:pPr>
    </w:p>
    <w:p w14:paraId="42807C91" w14:textId="77777777" w:rsidR="00FB097B" w:rsidRDefault="00FB097B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  <w:highlight w:val="yellow"/>
        </w:rPr>
      </w:pPr>
    </w:p>
    <w:p w14:paraId="2E43E311" w14:textId="77777777" w:rsidR="00FB097B" w:rsidRDefault="00FB097B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  <w:highlight w:val="yellow"/>
        </w:rPr>
      </w:pPr>
    </w:p>
    <w:p w14:paraId="06B39F61" w14:textId="77777777" w:rsidR="00FB097B" w:rsidRDefault="00FB097B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  <w:highlight w:val="yellow"/>
        </w:rPr>
      </w:pPr>
    </w:p>
    <w:p w14:paraId="014E4AEA" w14:textId="77777777" w:rsidR="00FB097B" w:rsidRDefault="00FB097B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  <w:highlight w:val="yellow"/>
        </w:rPr>
      </w:pPr>
    </w:p>
    <w:p w14:paraId="18DD150E" w14:textId="77777777" w:rsidR="00FB097B" w:rsidRDefault="00FB097B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  <w:highlight w:val="yellow"/>
        </w:rPr>
      </w:pPr>
    </w:p>
    <w:p w14:paraId="0BB4457B" w14:textId="77777777" w:rsidR="00FB097B" w:rsidRDefault="00FB097B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  <w:highlight w:val="yellow"/>
        </w:rPr>
      </w:pPr>
    </w:p>
    <w:p w14:paraId="5A535640" w14:textId="77777777" w:rsidR="00FB097B" w:rsidRDefault="00FB097B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  <w:highlight w:val="yellow"/>
        </w:rPr>
      </w:pPr>
    </w:p>
    <w:p w14:paraId="64D2810A" w14:textId="77777777" w:rsidR="00FB097B" w:rsidRDefault="00FB097B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  <w:highlight w:val="yellow"/>
        </w:rPr>
      </w:pPr>
    </w:p>
    <w:p w14:paraId="663CE185" w14:textId="77777777" w:rsidR="00FB097B" w:rsidRDefault="00FB097B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  <w:highlight w:val="yellow"/>
        </w:rPr>
      </w:pPr>
    </w:p>
    <w:p w14:paraId="6AC31F22" w14:textId="77777777" w:rsidR="00FB097B" w:rsidRDefault="00FB097B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  <w:highlight w:val="yellow"/>
        </w:rPr>
      </w:pPr>
    </w:p>
    <w:p w14:paraId="1E2818A1" w14:textId="77777777" w:rsidR="00FB097B" w:rsidRDefault="00FB097B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  <w:highlight w:val="yellow"/>
        </w:rPr>
      </w:pPr>
    </w:p>
    <w:p w14:paraId="1F08C98B" w14:textId="77777777" w:rsidR="00FB097B" w:rsidRDefault="00FB097B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  <w:highlight w:val="yellow"/>
        </w:rPr>
      </w:pPr>
    </w:p>
    <w:p w14:paraId="41815776" w14:textId="77777777" w:rsidR="00FB097B" w:rsidRDefault="00FB097B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  <w:highlight w:val="yellow"/>
        </w:rPr>
      </w:pPr>
    </w:p>
    <w:p w14:paraId="5068DD3F" w14:textId="77777777" w:rsidR="00FB097B" w:rsidRDefault="00FB097B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  <w:highlight w:val="yellow"/>
        </w:rPr>
      </w:pPr>
    </w:p>
    <w:p w14:paraId="335CE57E" w14:textId="77777777" w:rsidR="00FB097B" w:rsidRDefault="00FB097B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  <w:highlight w:val="yellow"/>
        </w:rPr>
      </w:pPr>
    </w:p>
    <w:p w14:paraId="6C0CDBA2" w14:textId="77777777" w:rsidR="00FB097B" w:rsidRDefault="00FB097B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  <w:highlight w:val="yellow"/>
        </w:rPr>
      </w:pPr>
    </w:p>
    <w:p w14:paraId="350535A3" w14:textId="77777777" w:rsidR="00FB097B" w:rsidRDefault="00FB097B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  <w:highlight w:val="yellow"/>
        </w:rPr>
      </w:pPr>
    </w:p>
    <w:p w14:paraId="001FA385" w14:textId="77777777" w:rsidR="00FB097B" w:rsidRDefault="00FB097B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  <w:highlight w:val="yellow"/>
        </w:rPr>
      </w:pPr>
    </w:p>
    <w:p w14:paraId="5C25B76E" w14:textId="77777777" w:rsidR="00FB097B" w:rsidRDefault="00FB097B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  <w:highlight w:val="yellow"/>
        </w:rPr>
      </w:pPr>
    </w:p>
    <w:p w14:paraId="0DB29169" w14:textId="77777777" w:rsidR="00FB097B" w:rsidRDefault="00FB097B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  <w:highlight w:val="yellow"/>
        </w:rPr>
      </w:pPr>
    </w:p>
    <w:p w14:paraId="73112779" w14:textId="77777777" w:rsidR="00FB097B" w:rsidRDefault="00FB097B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  <w:highlight w:val="yellow"/>
        </w:rPr>
      </w:pPr>
    </w:p>
    <w:p w14:paraId="2E102278" w14:textId="77777777" w:rsidR="00FB097B" w:rsidRDefault="00FB097B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  <w:highlight w:val="yellow"/>
        </w:rPr>
      </w:pPr>
    </w:p>
    <w:p w14:paraId="7A4C0BA6" w14:textId="77777777" w:rsidR="00FB097B" w:rsidRDefault="00FB097B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  <w:highlight w:val="yellow"/>
        </w:rPr>
      </w:pPr>
    </w:p>
    <w:p w14:paraId="7521998A" w14:textId="77777777" w:rsidR="00FB097B" w:rsidRDefault="00FB097B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  <w:highlight w:val="yellow"/>
        </w:rPr>
      </w:pPr>
    </w:p>
    <w:p w14:paraId="632F6406" w14:textId="77777777" w:rsidR="00FB097B" w:rsidRDefault="00FB097B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  <w:highlight w:val="yellow"/>
        </w:rPr>
      </w:pPr>
    </w:p>
    <w:p w14:paraId="7516D8A5" w14:textId="77777777" w:rsidR="00FB097B" w:rsidRDefault="00FB097B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  <w:highlight w:val="yellow"/>
        </w:rPr>
      </w:pPr>
    </w:p>
    <w:p w14:paraId="05FB64EB" w14:textId="77777777" w:rsidR="00FB097B" w:rsidRDefault="00FB097B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  <w:highlight w:val="yellow"/>
        </w:rPr>
      </w:pPr>
    </w:p>
    <w:p w14:paraId="007571C6" w14:textId="77777777" w:rsidR="00FB097B" w:rsidRDefault="00FB097B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  <w:highlight w:val="yellow"/>
        </w:rPr>
      </w:pPr>
    </w:p>
    <w:p w14:paraId="23A7FEAC" w14:textId="77777777" w:rsidR="00FB097B" w:rsidRDefault="00FB097B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  <w:highlight w:val="yellow"/>
        </w:rPr>
      </w:pPr>
    </w:p>
    <w:p w14:paraId="6276A650" w14:textId="349A6F2E" w:rsidR="00516478" w:rsidRP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  <w:r w:rsidRPr="00516478">
        <w:rPr>
          <w:rFonts w:ascii="Consolas" w:hAnsi="Consolas" w:cs="Consolas"/>
          <w:b/>
          <w:sz w:val="20"/>
          <w:szCs w:val="20"/>
          <w:highlight w:val="yellow"/>
        </w:rPr>
        <w:t>Dry weight v1</w:t>
      </w:r>
    </w:p>
    <w:p w14:paraId="615BF502" w14:textId="6746217C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The SAS System       22:29 Wednesday, December 9, 2018 130</w:t>
      </w:r>
    </w:p>
    <w:p w14:paraId="1FD3265E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273B96C" w14:textId="16098C93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2C9D0C79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FF44631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7935942C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7825C0A" w14:textId="3971FBDA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7F11AF70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4846AA6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rt                4    1 2 3 4</w:t>
      </w:r>
    </w:p>
    <w:p w14:paraId="46FC5206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8E38359" w14:textId="0A574BA3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Rep                3    1 2 3</w:t>
      </w:r>
    </w:p>
    <w:p w14:paraId="2B32DF00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9A1CB88" w14:textId="7AC02B3C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F09F3A7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2BD51FF1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2A3724F6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091C4FD" w14:textId="72F4243B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The SAS System       22:29 Wednesday, December 9, 2018 131</w:t>
      </w:r>
    </w:p>
    <w:p w14:paraId="133EECAA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009E58F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46B89ACE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317B46B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Drywgt</w:t>
      </w:r>
    </w:p>
    <w:p w14:paraId="2F712FB5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4400D7E" w14:textId="0E5C7972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48527357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1E1F9EE8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E1FFD01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5      0.00124189      0.00024838       5.06    0.0366</w:t>
      </w:r>
    </w:p>
    <w:p w14:paraId="6C39D738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202609B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6      0.00029443      0.00004907</w:t>
      </w:r>
    </w:p>
    <w:p w14:paraId="3040C518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FD5F8B2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 0.00153632</w:t>
      </w:r>
    </w:p>
    <w:p w14:paraId="0EB2A061" w14:textId="6DE0750B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5BF694D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B37946D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R-Square     </w:t>
      </w:r>
      <w:proofErr w:type="spellStart"/>
      <w:r>
        <w:rPr>
          <w:rFonts w:ascii="Consolas" w:hAnsi="Consolas" w:cs="Consolas"/>
          <w:sz w:val="20"/>
          <w:szCs w:val="20"/>
        </w:rPr>
        <w:t>Coeff</w:t>
      </w:r>
      <w:proofErr w:type="spellEnd"/>
      <w:r>
        <w:rPr>
          <w:rFonts w:ascii="Consolas" w:hAnsi="Consolas" w:cs="Consolas"/>
          <w:sz w:val="20"/>
          <w:szCs w:val="20"/>
        </w:rPr>
        <w:t xml:space="preserve"> Var      Root MSE    Drywgt Mean</w:t>
      </w:r>
    </w:p>
    <w:p w14:paraId="2E45F157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C4864FB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0.808353      5.941592      0.007005       0.117900</w:t>
      </w:r>
    </w:p>
    <w:p w14:paraId="1056CAE0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CB1B71C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8CA8ECD" w14:textId="261AAA50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0DD54264" w14:textId="1531E6D2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960A9CE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Trt                          3      0.00122609      0.00040870       8.33    0.0147</w:t>
      </w:r>
    </w:p>
    <w:p w14:paraId="1C5F1583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Rep                          2      0.00001580      0.00000790       0.16    0.8549</w:t>
      </w:r>
    </w:p>
    <w:p w14:paraId="06C8F59F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6837C9F" w14:textId="3D490A66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The SAS System       22:29 Wednesday, December 9, 2018 132</w:t>
      </w:r>
    </w:p>
    <w:p w14:paraId="5D50D1E0" w14:textId="7831712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09070B8" w14:textId="5AED80DE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4040FD5D" w14:textId="59E23EF9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844AD4F" w14:textId="79FAFDD8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t Tests (LSD) for Drywgt</w:t>
      </w:r>
    </w:p>
    <w:p w14:paraId="1DB96A72" w14:textId="77A4D581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D355A79" w14:textId="31479684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</w:t>
      </w:r>
      <w:proofErr w:type="spellStart"/>
      <w:r>
        <w:rPr>
          <w:rFonts w:ascii="Consolas" w:hAnsi="Consolas" w:cs="Consolas"/>
          <w:sz w:val="20"/>
          <w:szCs w:val="20"/>
        </w:rPr>
        <w:t>comparison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, not the </w:t>
      </w:r>
      <w:proofErr w:type="spellStart"/>
      <w:r>
        <w:rPr>
          <w:rFonts w:ascii="Consolas" w:hAnsi="Consolas" w:cs="Consolas"/>
          <w:sz w:val="20"/>
          <w:szCs w:val="20"/>
        </w:rPr>
        <w:t>experiment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.</w:t>
      </w:r>
    </w:p>
    <w:p w14:paraId="32DCC39A" w14:textId="38AED5FC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A48B74C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2ACBBF9" w14:textId="05293B18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27B3FF5F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6</w:t>
      </w:r>
    </w:p>
    <w:p w14:paraId="3F58B707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0.000049</w:t>
      </w:r>
    </w:p>
    <w:p w14:paraId="49726760" w14:textId="258D5A09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44691</w:t>
      </w:r>
    </w:p>
    <w:p w14:paraId="44F4B3ED" w14:textId="323D4FAA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 0.014</w:t>
      </w:r>
    </w:p>
    <w:p w14:paraId="7AA77412" w14:textId="3CF7221A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51CC2BD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B678B3A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Means with the same letter are not significantly different.</w:t>
      </w:r>
    </w:p>
    <w:p w14:paraId="0E54FD40" w14:textId="5040F8C0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D84372C" w14:textId="66336976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445724C" w14:textId="0055AF02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t Grouping          Mean      N    Trt</w:t>
      </w:r>
    </w:p>
    <w:p w14:paraId="773E82E1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42FF790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A      0.132133      3    1</w:t>
      </w:r>
    </w:p>
    <w:p w14:paraId="2F3912AD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A</w:t>
      </w:r>
    </w:p>
    <w:p w14:paraId="3B8E35A3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B    A      0.122733      3    4</w:t>
      </w:r>
    </w:p>
    <w:p w14:paraId="59AC904B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B</w:t>
      </w:r>
    </w:p>
    <w:p w14:paraId="4C288488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B    C      0.109067      3    2</w:t>
      </w:r>
    </w:p>
    <w:p w14:paraId="497135D7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</w:t>
      </w:r>
    </w:p>
    <w:p w14:paraId="172B4A2E" w14:textId="2BE71EB9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      0.107667      3    3</w:t>
      </w:r>
    </w:p>
    <w:p w14:paraId="5C925D9F" w14:textId="761E825D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</w:pPr>
    </w:p>
    <w:p w14:paraId="31644EB3" w14:textId="3758322A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  <w:r w:rsidRPr="00516478">
        <w:rPr>
          <w:rFonts w:ascii="Consolas" w:hAnsi="Consolas" w:cs="Consolas"/>
          <w:b/>
          <w:sz w:val="20"/>
          <w:szCs w:val="20"/>
          <w:highlight w:val="yellow"/>
        </w:rPr>
        <w:t>Dry weight v2</w:t>
      </w:r>
    </w:p>
    <w:p w14:paraId="403B9D7C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A157497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The SAS System       22:29 Wednesday, December 9, 2018 136</w:t>
      </w:r>
    </w:p>
    <w:p w14:paraId="342696D4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77511EA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713D221C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1527FC9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Class Level Information</w:t>
      </w:r>
    </w:p>
    <w:p w14:paraId="64FD2659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EB5067D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Class         Levels    Values</w:t>
      </w:r>
    </w:p>
    <w:p w14:paraId="61C6C14D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0F28349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Trt                4    1 2 3 4</w:t>
      </w:r>
    </w:p>
    <w:p w14:paraId="12A358F8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F98E695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Rep                3    1 2 3</w:t>
      </w:r>
    </w:p>
    <w:p w14:paraId="47D2965B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4DEEBAF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704957B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Read          12</w:t>
      </w:r>
    </w:p>
    <w:p w14:paraId="75E761BA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Number of Observations Used          12</w:t>
      </w:r>
    </w:p>
    <w:p w14:paraId="489D18CD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DCD509B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The SAS System       22:29 Wednesday, December 9, 2018 137</w:t>
      </w:r>
    </w:p>
    <w:p w14:paraId="589A25DF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CABB481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52388032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C9AD501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>Dependent Variable: Drywgt</w:t>
      </w:r>
    </w:p>
    <w:p w14:paraId="3AEA7535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F9F5708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     Sum of</w:t>
      </w:r>
    </w:p>
    <w:p w14:paraId="2EDAB383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 Squares     Mean Square    F Value    Pr &gt; F</w:t>
      </w:r>
    </w:p>
    <w:p w14:paraId="172567C2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110A35AD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Model                        5      0.08333696      0.01666739      27.92    0.0004</w:t>
      </w:r>
    </w:p>
    <w:p w14:paraId="4FB9EA2A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A592F91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Error                        6      0.00358181      0.00059697</w:t>
      </w:r>
    </w:p>
    <w:p w14:paraId="3A828D24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D6D7226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Corrected Total             11      0.08691877</w:t>
      </w:r>
    </w:p>
    <w:p w14:paraId="2AC0EE01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67759CE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BBD0B93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R-Square     </w:t>
      </w:r>
      <w:proofErr w:type="spellStart"/>
      <w:r>
        <w:rPr>
          <w:rFonts w:ascii="Consolas" w:hAnsi="Consolas" w:cs="Consolas"/>
          <w:sz w:val="20"/>
          <w:szCs w:val="20"/>
        </w:rPr>
        <w:t>Coeff</w:t>
      </w:r>
      <w:proofErr w:type="spellEnd"/>
      <w:r>
        <w:rPr>
          <w:rFonts w:ascii="Consolas" w:hAnsi="Consolas" w:cs="Consolas"/>
          <w:sz w:val="20"/>
          <w:szCs w:val="20"/>
        </w:rPr>
        <w:t xml:space="preserve"> Var      Root MSE    Drywgt Mean</w:t>
      </w:r>
    </w:p>
    <w:p w14:paraId="4E71FB24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5BC6DEC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0.958791      11.40083      0.024433       0.214308</w:t>
      </w:r>
    </w:p>
    <w:p w14:paraId="28D1A20B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D425964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56BF931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Source                      DF        Anova SS     Mean Square    F Value    Pr &gt; F</w:t>
      </w:r>
    </w:p>
    <w:p w14:paraId="5A43988D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E404B90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Trt                          3      0.08245871      0.02748624      46.04    0.0002</w:t>
      </w:r>
    </w:p>
    <w:p w14:paraId="339FB432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Rep                          2      0.00087825      0.00043913       0.74    0.5179</w:t>
      </w:r>
    </w:p>
    <w:p w14:paraId="10D0B6C3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2000D17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   The SAS System       22:29 Wednesday, December 9, 2018 138</w:t>
      </w:r>
    </w:p>
    <w:p w14:paraId="4702F250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716C16D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  The ANOVA Procedure</w:t>
      </w:r>
    </w:p>
    <w:p w14:paraId="1F074EB0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7662727A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   t Tests (LSD) for Drywgt</w:t>
      </w:r>
    </w:p>
    <w:p w14:paraId="39CEA988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84A9FF2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NOTE: This test controls the Type I </w:t>
      </w:r>
      <w:proofErr w:type="spellStart"/>
      <w:r>
        <w:rPr>
          <w:rFonts w:ascii="Consolas" w:hAnsi="Consolas" w:cs="Consolas"/>
          <w:sz w:val="20"/>
          <w:szCs w:val="20"/>
        </w:rPr>
        <w:t>comparison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, not the </w:t>
      </w:r>
      <w:proofErr w:type="spellStart"/>
      <w:r>
        <w:rPr>
          <w:rFonts w:ascii="Consolas" w:hAnsi="Consolas" w:cs="Consolas"/>
          <w:sz w:val="20"/>
          <w:szCs w:val="20"/>
        </w:rPr>
        <w:t>experimentwise</w:t>
      </w:r>
      <w:proofErr w:type="spellEnd"/>
      <w:r>
        <w:rPr>
          <w:rFonts w:ascii="Consolas" w:hAnsi="Consolas" w:cs="Consolas"/>
          <w:sz w:val="20"/>
          <w:szCs w:val="20"/>
        </w:rPr>
        <w:t xml:space="preserve"> error rate.</w:t>
      </w:r>
    </w:p>
    <w:p w14:paraId="71E6E313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1A239C7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078F5419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Alpha                            0.05</w:t>
      </w:r>
    </w:p>
    <w:p w14:paraId="2099FD87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Degrees of Freedom            6</w:t>
      </w:r>
    </w:p>
    <w:p w14:paraId="4E9FF198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Error Mean Square            0.000597</w:t>
      </w:r>
    </w:p>
    <w:p w14:paraId="69042DFB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Critical Value of t           2.44691</w:t>
      </w:r>
    </w:p>
    <w:p w14:paraId="6064E740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Least Significant Difference   0.0488</w:t>
      </w:r>
    </w:p>
    <w:p w14:paraId="1A085FC3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4E4E89B1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6051A93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Means with the same letter are not significantly different.</w:t>
      </w:r>
    </w:p>
    <w:p w14:paraId="7CD959FB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395DF78F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64EEE8B6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t Grouping          Mean      N    Trt</w:t>
      </w:r>
    </w:p>
    <w:p w14:paraId="3C627E10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298AED87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0.30163      3    1</w:t>
      </w:r>
    </w:p>
    <w:p w14:paraId="51C712FB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</w:t>
      </w:r>
    </w:p>
    <w:p w14:paraId="5D301733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A       0.29177      3    4</w:t>
      </w:r>
    </w:p>
    <w:p w14:paraId="18F6EE93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</w:p>
    <w:p w14:paraId="542B3838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       0.14383      3    3</w:t>
      </w:r>
    </w:p>
    <w:p w14:paraId="1918ACBD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sz w:val="20"/>
          <w:szCs w:val="20"/>
        </w:rPr>
      </w:pPr>
      <w:r>
        <w:rPr>
          <w:rFonts w:ascii="Consolas" w:hAnsi="Consolas" w:cs="Consolas"/>
          <w:sz w:val="20"/>
          <w:szCs w:val="20"/>
        </w:rPr>
        <w:t xml:space="preserve">                                    B</w:t>
      </w:r>
    </w:p>
    <w:p w14:paraId="62A793D1" w14:textId="77777777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</w:pPr>
      <w:r>
        <w:rPr>
          <w:rFonts w:ascii="Consolas" w:hAnsi="Consolas" w:cs="Consolas"/>
          <w:sz w:val="20"/>
          <w:szCs w:val="20"/>
        </w:rPr>
        <w:t xml:space="preserve">                                    B       0.12000      3    2</w:t>
      </w:r>
    </w:p>
    <w:p w14:paraId="4D894CC6" w14:textId="77777777" w:rsidR="00516478" w:rsidRP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</w:p>
    <w:p w14:paraId="375B6D48" w14:textId="4B3CEBF3" w:rsidR="00FB097B" w:rsidRDefault="00FB097B" w:rsidP="00FB097B">
      <w:pPr>
        <w:widowControl w:val="0"/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sz w:val="20"/>
          <w:szCs w:val="20"/>
        </w:rPr>
      </w:pPr>
      <w:r>
        <w:rPr>
          <w:rFonts w:ascii="Consolas" w:hAnsi="Consolas" w:cs="Consolas"/>
          <w:b/>
          <w:sz w:val="20"/>
          <w:szCs w:val="20"/>
          <w:highlight w:val="yellow"/>
        </w:rPr>
        <w:t>Core relation v1</w:t>
      </w:r>
    </w:p>
    <w:p w14:paraId="0B7C0F51" w14:textId="0C86658B" w:rsidR="00516478" w:rsidRDefault="00516478" w:rsidP="00516478">
      <w:pPr>
        <w:widowControl w:val="0"/>
        <w:autoSpaceDE w:val="0"/>
        <w:autoSpaceDN w:val="0"/>
        <w:adjustRightInd w:val="0"/>
        <w:spacing w:after="0" w:line="240" w:lineRule="auto"/>
      </w:pPr>
    </w:p>
    <w:p w14:paraId="1AF24ACF" w14:textId="77777777" w:rsidR="00E30218" w:rsidRDefault="00E30218" w:rsidP="00516478">
      <w:pPr>
        <w:widowControl w:val="0"/>
        <w:autoSpaceDE w:val="0"/>
        <w:autoSpaceDN w:val="0"/>
        <w:adjustRightInd w:val="0"/>
        <w:spacing w:after="0" w:line="240" w:lineRule="auto"/>
      </w:pPr>
    </w:p>
    <w:sectPr w:rsidR="00E30218" w:rsidSect="00FB097B">
      <w:pgSz w:w="11906" w:h="16838" w:code="9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2M7IwMTU0MDUxMbFQ0lEKTi0uzszPAykwrQUACZNvciwAAAA="/>
  </w:docVars>
  <w:rsids>
    <w:rsidRoot w:val="009850C1"/>
    <w:rsid w:val="00056EB7"/>
    <w:rsid w:val="000B0843"/>
    <w:rsid w:val="000C20E1"/>
    <w:rsid w:val="001B4291"/>
    <w:rsid w:val="001F1DB7"/>
    <w:rsid w:val="00265A1E"/>
    <w:rsid w:val="003152D3"/>
    <w:rsid w:val="003F52EC"/>
    <w:rsid w:val="0040640D"/>
    <w:rsid w:val="00503E06"/>
    <w:rsid w:val="00516478"/>
    <w:rsid w:val="00725F1F"/>
    <w:rsid w:val="007C6EEB"/>
    <w:rsid w:val="007E6725"/>
    <w:rsid w:val="00897314"/>
    <w:rsid w:val="009401B5"/>
    <w:rsid w:val="009850C1"/>
    <w:rsid w:val="009D5B7D"/>
    <w:rsid w:val="00A019A4"/>
    <w:rsid w:val="00A35A3F"/>
    <w:rsid w:val="00A83573"/>
    <w:rsid w:val="00B8034D"/>
    <w:rsid w:val="00BB359F"/>
    <w:rsid w:val="00CD6E81"/>
    <w:rsid w:val="00D31384"/>
    <w:rsid w:val="00D62976"/>
    <w:rsid w:val="00D62E01"/>
    <w:rsid w:val="00D640CB"/>
    <w:rsid w:val="00D7641F"/>
    <w:rsid w:val="00D92582"/>
    <w:rsid w:val="00DC0195"/>
    <w:rsid w:val="00E200B6"/>
    <w:rsid w:val="00E30218"/>
    <w:rsid w:val="00F345CE"/>
    <w:rsid w:val="00F939AB"/>
    <w:rsid w:val="00F95B41"/>
    <w:rsid w:val="00FB097B"/>
    <w:rsid w:val="00FE3E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592B96"/>
  <w15:chartTrackingRefBased/>
  <w15:docId w15:val="{481AAE8E-F694-475E-95D0-924AF77B67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826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13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hart" Target="charts/chart4.xml"/><Relationship Id="rId3" Type="http://schemas.openxmlformats.org/officeDocument/2006/relationships/settings" Target="settings.xml"/><Relationship Id="rId7" Type="http://schemas.openxmlformats.org/officeDocument/2006/relationships/chart" Target="charts/chart3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chart" Target="charts/chart2.xml"/><Relationship Id="rId5" Type="http://schemas.openxmlformats.org/officeDocument/2006/relationships/chart" Target="charts/chart1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charts/_rels/chart1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Asanka\Desktop\sas%20data%20nilupuli\Comparison%20of%20nursery%20methods.xlsx" TargetMode="External"/></Relationships>
</file>

<file path=word/charts/_rels/chart2.xml.rels><?xml version="1.0" encoding="UTF-8" standalone="yes"?>
<Relationships xmlns="http://schemas.openxmlformats.org/package/2006/relationships"><Relationship Id="rId1" Type="http://schemas.openxmlformats.org/officeDocument/2006/relationships/oleObject" Target="file:///C:\Users\Asanka\Desktop\sas%20data%20nilupuli\Comparison%20of%20nursery%20methods.xlsx" TargetMode="External"/></Relationships>
</file>

<file path=word/charts/_rels/chart3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Asanka\Desktop\sas%20data%20nilupuli\Comparison%20of%20nursery%20methods.xlsx" TargetMode="External"/><Relationship Id="rId2" Type="http://schemas.microsoft.com/office/2011/relationships/chartColorStyle" Target="colors1.xml"/><Relationship Id="rId1" Type="http://schemas.microsoft.com/office/2011/relationships/chartStyle" Target="style1.xml"/><Relationship Id="rId4" Type="http://schemas.openxmlformats.org/officeDocument/2006/relationships/chartUserShapes" Target="../drawings/drawing1.xml"/></Relationships>
</file>

<file path=word/charts/_rels/chart4.xml.rels><?xml version="1.0" encoding="UTF-8" standalone="yes"?>
<Relationships xmlns="http://schemas.openxmlformats.org/package/2006/relationships"><Relationship Id="rId3" Type="http://schemas.openxmlformats.org/officeDocument/2006/relationships/oleObject" Target="file:///C:\Users\Asanka\Desktop\sas%20data%20nilupuli\Comparison%20of%20nursery%20methods.xlsx" TargetMode="External"/><Relationship Id="rId2" Type="http://schemas.microsoft.com/office/2011/relationships/chartColorStyle" Target="colors2.xml"/><Relationship Id="rId1" Type="http://schemas.microsoft.com/office/2011/relationships/chartStyle" Target="style2.xml"/><Relationship Id="rId4" Type="http://schemas.openxmlformats.org/officeDocument/2006/relationships/chartUserShapes" Target="../drawings/drawing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200" b="1" i="0" u="none" strike="noStrike" kern="1200" spc="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r>
              <a:rPr lang="en-US" sz="1200" b="1">
                <a:solidFill>
                  <a:sysClr val="windowText" lastClr="000000"/>
                </a:solidFill>
                <a:latin typeface="Times New Roman" panose="02020603050405020304" pitchFamily="18" charset="0"/>
                <a:cs typeface="Times New Roman" panose="02020603050405020304" pitchFamily="18" charset="0"/>
              </a:rPr>
              <a:t>Increase of seedling height according to the method of field establishment </a:t>
            </a:r>
          </a:p>
          <a:p>
            <a:pPr>
              <a:defRPr sz="1200" b="1" i="0" u="none" strike="noStrike" kern="1200" spc="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r>
              <a:rPr lang="en-US" sz="1200" b="1" baseline="0">
                <a:solidFill>
                  <a:sysClr val="windowText" lastClr="000000"/>
                </a:solidFill>
                <a:latin typeface="Times New Roman" panose="02020603050405020304" pitchFamily="18" charset="0"/>
                <a:cs typeface="Times New Roman" panose="02020603050405020304" pitchFamily="18" charset="0"/>
              </a:rPr>
              <a:t> </a:t>
            </a:r>
            <a:r>
              <a:rPr lang="en-US" sz="1200" b="1">
                <a:solidFill>
                  <a:sysClr val="windowText" lastClr="000000"/>
                </a:solidFill>
                <a:latin typeface="Times New Roman" panose="02020603050405020304" pitchFamily="18" charset="0"/>
                <a:cs typeface="Times New Roman" panose="02020603050405020304" pitchFamily="18" charset="0"/>
              </a:rPr>
              <a:t>Bg 360</a:t>
            </a:r>
          </a:p>
        </c:rich>
      </c:tx>
      <c:layout>
        <c:manualLayout>
          <c:xMode val="edge"/>
          <c:yMode val="edge"/>
          <c:x val="0.13509420176162643"/>
          <c:y val="2.2759103641456585E-2"/>
        </c:manualLayout>
      </c:layout>
      <c:overlay val="0"/>
      <c:spPr>
        <a:noFill/>
        <a:ln>
          <a:noFill/>
        </a:ln>
        <a:effectLst/>
      </c:spPr>
    </c:title>
    <c:autoTitleDeleted val="0"/>
    <c:plotArea>
      <c:layout>
        <c:manualLayout>
          <c:layoutTarget val="inner"/>
          <c:xMode val="edge"/>
          <c:yMode val="edge"/>
          <c:x val="0.11811719264576694"/>
          <c:y val="0.11306861267387996"/>
          <c:w val="0.84045010076939464"/>
          <c:h val="0.76887099123490943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Sheet1!$Y$11</c:f>
              <c:strCache>
                <c:ptCount val="1"/>
                <c:pt idx="0">
                  <c:v>Broadcasting</c:v>
                </c:pt>
              </c:strCache>
            </c:strRef>
          </c:tx>
          <c:spPr>
            <a:solidFill>
              <a:srgbClr val="002060"/>
            </a:solidFill>
            <a:ln>
              <a:solidFill>
                <a:schemeClr val="tx1"/>
              </a:solidFill>
            </a:ln>
          </c:spPr>
          <c:invertIfNegative val="0"/>
          <c:cat>
            <c:numRef>
              <c:f>Sheet1!$X$12:$X$15</c:f>
              <c:numCache>
                <c:formatCode>General</c:formatCode>
                <c:ptCount val="4"/>
                <c:pt idx="0">
                  <c:v>3</c:v>
                </c:pt>
                <c:pt idx="1">
                  <c:v>6</c:v>
                </c:pt>
                <c:pt idx="2">
                  <c:v>9</c:v>
                </c:pt>
                <c:pt idx="3">
                  <c:v>12</c:v>
                </c:pt>
              </c:numCache>
            </c:numRef>
          </c:cat>
          <c:val>
            <c:numRef>
              <c:f>Sheet1!$Y$12:$Y$15</c:f>
              <c:numCache>
                <c:formatCode>General</c:formatCode>
                <c:ptCount val="4"/>
                <c:pt idx="0">
                  <c:v>4.03</c:v>
                </c:pt>
                <c:pt idx="1">
                  <c:v>7.57</c:v>
                </c:pt>
                <c:pt idx="2">
                  <c:v>10.99</c:v>
                </c:pt>
                <c:pt idx="3">
                  <c:v>16.156666666666666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79B4-4B09-BCBD-DD22A1098A5E}"/>
            </c:ext>
          </c:extLst>
        </c:ser>
        <c:ser>
          <c:idx val="1"/>
          <c:order val="1"/>
          <c:tx>
            <c:strRef>
              <c:f>Sheet1!$Z$11</c:f>
              <c:strCache>
                <c:ptCount val="1"/>
                <c:pt idx="0">
                  <c:v>Random Transplanting</c:v>
                </c:pt>
              </c:strCache>
            </c:strRef>
          </c:tx>
          <c:spPr>
            <a:solidFill>
              <a:srgbClr val="C00000"/>
            </a:solidFill>
            <a:ln>
              <a:solidFill>
                <a:schemeClr val="tx1"/>
              </a:solidFill>
            </a:ln>
          </c:spPr>
          <c:invertIfNegative val="0"/>
          <c:cat>
            <c:numRef>
              <c:f>Sheet1!$X$12:$X$15</c:f>
              <c:numCache>
                <c:formatCode>General</c:formatCode>
                <c:ptCount val="4"/>
                <c:pt idx="0">
                  <c:v>3</c:v>
                </c:pt>
                <c:pt idx="1">
                  <c:v>6</c:v>
                </c:pt>
                <c:pt idx="2">
                  <c:v>9</c:v>
                </c:pt>
                <c:pt idx="3">
                  <c:v>12</c:v>
                </c:pt>
              </c:numCache>
            </c:numRef>
          </c:cat>
          <c:val>
            <c:numRef>
              <c:f>Sheet1!$Z$12:$Z$15</c:f>
              <c:numCache>
                <c:formatCode>General</c:formatCode>
                <c:ptCount val="4"/>
                <c:pt idx="0">
                  <c:v>5.1700000000000008</c:v>
                </c:pt>
                <c:pt idx="1">
                  <c:v>7.4300000000000006</c:v>
                </c:pt>
                <c:pt idx="2">
                  <c:v>10.823333333333332</c:v>
                </c:pt>
                <c:pt idx="3">
                  <c:v>15.86333333333333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79B4-4B09-BCBD-DD22A1098A5E}"/>
            </c:ext>
          </c:extLst>
        </c:ser>
        <c:ser>
          <c:idx val="2"/>
          <c:order val="2"/>
          <c:tx>
            <c:strRef>
              <c:f>Sheet1!$AA$11</c:f>
              <c:strCache>
                <c:ptCount val="1"/>
                <c:pt idx="0">
                  <c:v>Mechanical Transplanting</c:v>
                </c:pt>
              </c:strCache>
            </c:strRef>
          </c:tx>
          <c:spPr>
            <a:solidFill>
              <a:srgbClr val="004C00"/>
            </a:solidFill>
            <a:ln>
              <a:solidFill>
                <a:schemeClr val="tx1"/>
              </a:solidFill>
            </a:ln>
          </c:spPr>
          <c:invertIfNegative val="0"/>
          <c:cat>
            <c:numRef>
              <c:f>Sheet1!$X$12:$X$15</c:f>
              <c:numCache>
                <c:formatCode>General</c:formatCode>
                <c:ptCount val="4"/>
                <c:pt idx="0">
                  <c:v>3</c:v>
                </c:pt>
                <c:pt idx="1">
                  <c:v>6</c:v>
                </c:pt>
                <c:pt idx="2">
                  <c:v>9</c:v>
                </c:pt>
                <c:pt idx="3">
                  <c:v>12</c:v>
                </c:pt>
              </c:numCache>
            </c:numRef>
          </c:cat>
          <c:val>
            <c:numRef>
              <c:f>Sheet1!$AA$12:$AA$15</c:f>
              <c:numCache>
                <c:formatCode>General</c:formatCode>
                <c:ptCount val="4"/>
                <c:pt idx="0">
                  <c:v>5.13</c:v>
                </c:pt>
                <c:pt idx="1">
                  <c:v>7.8833333333333329</c:v>
                </c:pt>
                <c:pt idx="2">
                  <c:v>11.036666666666667</c:v>
                </c:pt>
                <c:pt idx="3">
                  <c:v>16.00666666666666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79B4-4B09-BCBD-DD22A1098A5E}"/>
            </c:ext>
          </c:extLst>
        </c:ser>
        <c:ser>
          <c:idx val="3"/>
          <c:order val="3"/>
          <c:tx>
            <c:strRef>
              <c:f>Sheet1!$AB$11</c:f>
              <c:strCache>
                <c:ptCount val="1"/>
                <c:pt idx="0">
                  <c:v>Parachute</c:v>
                </c:pt>
              </c:strCache>
            </c:strRef>
          </c:tx>
          <c:spPr>
            <a:solidFill>
              <a:srgbClr val="FF6600"/>
            </a:solidFill>
          </c:spPr>
          <c:invertIfNegative val="0"/>
          <c:dPt>
            <c:idx val="0"/>
            <c:invertIfNegative val="0"/>
            <c:bubble3D val="0"/>
            <c:spPr>
              <a:solidFill>
                <a:srgbClr val="FF6600"/>
              </a:solidFill>
              <a:ln>
                <a:solidFill>
                  <a:schemeClr val="tx1"/>
                </a:solidFill>
              </a:ln>
            </c:spPr>
            <c:extLst>
              <c:ext xmlns:c16="http://schemas.microsoft.com/office/drawing/2014/chart" uri="{C3380CC4-5D6E-409C-BE32-E72D297353CC}">
                <c16:uniqueId val="{00000003-4F36-4478-84CA-C8C18456EE5F}"/>
              </c:ext>
            </c:extLst>
          </c:dPt>
          <c:dPt>
            <c:idx val="1"/>
            <c:invertIfNegative val="0"/>
            <c:bubble3D val="0"/>
            <c:spPr>
              <a:solidFill>
                <a:srgbClr val="FF6600"/>
              </a:solidFill>
              <a:ln>
                <a:solidFill>
                  <a:schemeClr val="tx1"/>
                </a:solidFill>
              </a:ln>
            </c:spPr>
            <c:extLst>
              <c:ext xmlns:c16="http://schemas.microsoft.com/office/drawing/2014/chart" uri="{C3380CC4-5D6E-409C-BE32-E72D297353CC}">
                <c16:uniqueId val="{00000000-4F36-4478-84CA-C8C18456EE5F}"/>
              </c:ext>
            </c:extLst>
          </c:dPt>
          <c:dPt>
            <c:idx val="2"/>
            <c:invertIfNegative val="0"/>
            <c:bubble3D val="0"/>
            <c:spPr>
              <a:solidFill>
                <a:srgbClr val="FF6600"/>
              </a:solidFill>
              <a:ln>
                <a:solidFill>
                  <a:schemeClr val="tx1"/>
                </a:solidFill>
              </a:ln>
            </c:spPr>
            <c:extLst>
              <c:ext xmlns:c16="http://schemas.microsoft.com/office/drawing/2014/chart" uri="{C3380CC4-5D6E-409C-BE32-E72D297353CC}">
                <c16:uniqueId val="{00000001-4F36-4478-84CA-C8C18456EE5F}"/>
              </c:ext>
            </c:extLst>
          </c:dPt>
          <c:dPt>
            <c:idx val="3"/>
            <c:invertIfNegative val="0"/>
            <c:bubble3D val="0"/>
            <c:spPr>
              <a:solidFill>
                <a:srgbClr val="FF6600"/>
              </a:solidFill>
              <a:ln>
                <a:solidFill>
                  <a:schemeClr val="tx1"/>
                </a:solidFill>
              </a:ln>
            </c:spPr>
            <c:extLst>
              <c:ext xmlns:c16="http://schemas.microsoft.com/office/drawing/2014/chart" uri="{C3380CC4-5D6E-409C-BE32-E72D297353CC}">
                <c16:uniqueId val="{00000002-4F36-4478-84CA-C8C18456EE5F}"/>
              </c:ext>
            </c:extLst>
          </c:dPt>
          <c:cat>
            <c:numRef>
              <c:f>Sheet1!$X$12:$X$15</c:f>
              <c:numCache>
                <c:formatCode>General</c:formatCode>
                <c:ptCount val="4"/>
                <c:pt idx="0">
                  <c:v>3</c:v>
                </c:pt>
                <c:pt idx="1">
                  <c:v>6</c:v>
                </c:pt>
                <c:pt idx="2">
                  <c:v>9</c:v>
                </c:pt>
                <c:pt idx="3">
                  <c:v>12</c:v>
                </c:pt>
              </c:numCache>
            </c:numRef>
          </c:cat>
          <c:val>
            <c:numRef>
              <c:f>Sheet1!$AB$12:$AB$15</c:f>
              <c:numCache>
                <c:formatCode>General</c:formatCode>
                <c:ptCount val="4"/>
                <c:pt idx="0">
                  <c:v>5.22</c:v>
                </c:pt>
                <c:pt idx="1">
                  <c:v>7.95</c:v>
                </c:pt>
                <c:pt idx="2">
                  <c:v>11.074666666666667</c:v>
                </c:pt>
                <c:pt idx="3">
                  <c:v>16.103333333333335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79B4-4B09-BCBD-DD22A1098A5E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61603840"/>
        <c:axId val="61605760"/>
      </c:barChart>
      <c:catAx>
        <c:axId val="61603840"/>
        <c:scaling>
          <c:orientation val="minMax"/>
        </c:scaling>
        <c:delete val="0"/>
        <c:axPos val="b"/>
        <c:title>
          <c:tx>
            <c:rich>
              <a:bodyPr/>
              <a:lstStyle/>
              <a:p>
                <a:pPr>
                  <a:defRPr sz="1200" b="1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cs typeface="Times New Roman" panose="02020603050405020304" pitchFamily="18" charset="0"/>
                  </a:defRPr>
                </a:pPr>
                <a:r>
                  <a:rPr lang="en-US" sz="1200" b="1">
                    <a:solidFill>
                      <a:sysClr val="windowText" lastClr="000000"/>
                    </a:solidFill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Number of days after sowing</a:t>
                </a:r>
              </a:p>
            </c:rich>
          </c:tx>
          <c:layout>
            <c:manualLayout>
              <c:xMode val="edge"/>
              <c:yMode val="edge"/>
              <c:x val="0.44042399012791866"/>
              <c:y val="0.9169389299678129"/>
            </c:manualLayout>
          </c:layout>
          <c:overlay val="0"/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1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1605760"/>
        <c:crosses val="autoZero"/>
        <c:auto val="1"/>
        <c:lblAlgn val="ctr"/>
        <c:lblOffset val="100"/>
        <c:noMultiLvlLbl val="0"/>
      </c:catAx>
      <c:valAx>
        <c:axId val="61605760"/>
        <c:scaling>
          <c:orientation val="minMax"/>
          <c:max val="17"/>
          <c:min val="3.5"/>
        </c:scaling>
        <c:delete val="0"/>
        <c:axPos val="l"/>
        <c:title>
          <c:tx>
            <c:rich>
              <a:bodyPr/>
              <a:lstStyle/>
              <a:p>
                <a:pPr>
                  <a:defRPr/>
                </a:pPr>
                <a:r>
                  <a:rPr lang="en-US"/>
                  <a:t>Seedling height (cm)</a:t>
                </a:r>
              </a:p>
            </c:rich>
          </c:tx>
          <c:layout>
            <c:manualLayout>
              <c:xMode val="edge"/>
              <c:yMode val="edge"/>
              <c:x val="2.0095971573859551E-2"/>
              <c:y val="0.42539039237742354"/>
            </c:manualLayout>
          </c:layout>
          <c:overlay val="0"/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1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1603840"/>
        <c:crosses val="autoZero"/>
        <c:crossBetween val="between"/>
        <c:majorUnit val="0.5"/>
      </c:valAx>
      <c:spPr>
        <a:noFill/>
        <a:ln>
          <a:solidFill>
            <a:schemeClr val="tx1"/>
          </a:solidFill>
        </a:ln>
        <a:effectLst/>
      </c:spPr>
    </c:plotArea>
    <c:legend>
      <c:legendPos val="b"/>
      <c:layout>
        <c:manualLayout>
          <c:xMode val="edge"/>
          <c:yMode val="edge"/>
          <c:x val="1.3917178816259819E-2"/>
          <c:y val="0.94860359233671854"/>
          <c:w val="0.97794108283634373"/>
          <c:h val="3.005746168064231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1" i="0" u="none" strike="noStrike" kern="120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/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1" i="0" u="none" strike="noStrike" kern="1200" spc="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r>
              <a:rPr lang="en-US" sz="1200" b="1" i="0" baseline="0">
                <a:solidFill>
                  <a:sysClr val="windowText" lastClr="000000"/>
                </a:solidFill>
                <a:effectLst/>
                <a:latin typeface="Times New Roman" panose="02020603050405020304" pitchFamily="18" charset="0"/>
                <a:cs typeface="Times New Roman" panose="02020603050405020304" pitchFamily="18" charset="0"/>
              </a:rPr>
              <a:t>Increase of seedling height according to the method of field establishment </a:t>
            </a:r>
          </a:p>
          <a:p>
            <a:pPr>
              <a:defRPr sz="1400" b="1" i="0" u="none" strike="noStrike" kern="1200" spc="0" baseline="0">
                <a:solidFill>
                  <a:sysClr val="windowText" lastClr="000000"/>
                </a:solidFill>
                <a:latin typeface="+mn-lt"/>
                <a:ea typeface="+mn-ea"/>
                <a:cs typeface="+mn-cs"/>
              </a:defRPr>
            </a:pPr>
            <a:r>
              <a:rPr lang="en-US" sz="1200" b="1" i="0" baseline="0">
                <a:solidFill>
                  <a:sysClr val="windowText" lastClr="000000"/>
                </a:solidFill>
                <a:effectLst/>
                <a:latin typeface="Times New Roman" panose="02020603050405020304" pitchFamily="18" charset="0"/>
                <a:cs typeface="Times New Roman" panose="02020603050405020304" pitchFamily="18" charset="0"/>
              </a:rPr>
              <a:t>Bg 374</a:t>
            </a:r>
            <a:endParaRPr lang="en-US" sz="1200" b="1">
              <a:solidFill>
                <a:sysClr val="windowText" lastClr="000000"/>
              </a:solidFill>
              <a:effectLst/>
              <a:latin typeface="Times New Roman" panose="02020603050405020304" pitchFamily="18" charset="0"/>
              <a:cs typeface="Times New Roman" panose="02020603050405020304" pitchFamily="18" charset="0"/>
            </a:endParaRPr>
          </a:p>
        </c:rich>
      </c:tx>
      <c:layout>
        <c:manualLayout>
          <c:xMode val="edge"/>
          <c:yMode val="edge"/>
          <c:x val="0.11221822277502012"/>
          <c:y val="1.7872698006255648E-2"/>
        </c:manualLayout>
      </c:layout>
      <c:overlay val="0"/>
      <c:spPr>
        <a:noFill/>
        <a:ln>
          <a:noFill/>
        </a:ln>
        <a:effectLst/>
      </c:spPr>
    </c:title>
    <c:autoTitleDeleted val="0"/>
    <c:plotArea>
      <c:layout>
        <c:manualLayout>
          <c:layoutTarget val="inner"/>
          <c:xMode val="edge"/>
          <c:yMode val="edge"/>
          <c:x val="0.13428493313335832"/>
          <c:y val="0.10587362831447293"/>
          <c:w val="0.82428243344581931"/>
          <c:h val="0.79057454216246659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Sheet1!$Y$20</c:f>
              <c:strCache>
                <c:ptCount val="1"/>
                <c:pt idx="0">
                  <c:v>Broadcasting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cat>
            <c:numRef>
              <c:f>Sheet1!$X$21:$X$24</c:f>
              <c:numCache>
                <c:formatCode>General</c:formatCode>
                <c:ptCount val="4"/>
                <c:pt idx="0">
                  <c:v>3</c:v>
                </c:pt>
                <c:pt idx="1">
                  <c:v>6</c:v>
                </c:pt>
                <c:pt idx="2">
                  <c:v>9</c:v>
                </c:pt>
                <c:pt idx="3">
                  <c:v>12</c:v>
                </c:pt>
              </c:numCache>
            </c:numRef>
          </c:cat>
          <c:val>
            <c:numRef>
              <c:f>Sheet1!$Y$21:$Y$24</c:f>
              <c:numCache>
                <c:formatCode>General</c:formatCode>
                <c:ptCount val="4"/>
                <c:pt idx="0">
                  <c:v>4.5030000000000001</c:v>
                </c:pt>
                <c:pt idx="1">
                  <c:v>8.34</c:v>
                </c:pt>
                <c:pt idx="2">
                  <c:v>11.340000000000002</c:v>
                </c:pt>
                <c:pt idx="3">
                  <c:v>17.34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0-CAB3-4B92-A052-AC51E22FC480}"/>
            </c:ext>
          </c:extLst>
        </c:ser>
        <c:ser>
          <c:idx val="1"/>
          <c:order val="1"/>
          <c:tx>
            <c:strRef>
              <c:f>Sheet1!$Z$20</c:f>
              <c:strCache>
                <c:ptCount val="1"/>
                <c:pt idx="0">
                  <c:v>Random Transplanting</c:v>
                </c:pt>
              </c:strCache>
            </c:strRef>
          </c:tx>
          <c:spPr>
            <a:solidFill>
              <a:schemeClr val="accent2"/>
            </a:solidFill>
            <a:ln>
              <a:noFill/>
            </a:ln>
            <a:effectLst/>
          </c:spPr>
          <c:invertIfNegative val="0"/>
          <c:cat>
            <c:numRef>
              <c:f>Sheet1!$X$21:$X$24</c:f>
              <c:numCache>
                <c:formatCode>General</c:formatCode>
                <c:ptCount val="4"/>
                <c:pt idx="0">
                  <c:v>3</c:v>
                </c:pt>
                <c:pt idx="1">
                  <c:v>6</c:v>
                </c:pt>
                <c:pt idx="2">
                  <c:v>9</c:v>
                </c:pt>
                <c:pt idx="3">
                  <c:v>12</c:v>
                </c:pt>
              </c:numCache>
            </c:numRef>
          </c:cat>
          <c:val>
            <c:numRef>
              <c:f>Sheet1!$Z$21:$Z$24</c:f>
              <c:numCache>
                <c:formatCode>General</c:formatCode>
                <c:ptCount val="4"/>
                <c:pt idx="0">
                  <c:v>5.3866666666666667</c:v>
                </c:pt>
                <c:pt idx="1">
                  <c:v>8.2799999999999994</c:v>
                </c:pt>
                <c:pt idx="2">
                  <c:v>11.283333333333331</c:v>
                </c:pt>
                <c:pt idx="3">
                  <c:v>16.883333333333333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1-CAB3-4B92-A052-AC51E22FC480}"/>
            </c:ext>
          </c:extLst>
        </c:ser>
        <c:ser>
          <c:idx val="2"/>
          <c:order val="2"/>
          <c:tx>
            <c:strRef>
              <c:f>Sheet1!$AA$20</c:f>
              <c:strCache>
                <c:ptCount val="1"/>
                <c:pt idx="0">
                  <c:v>Mechanical Transplanting</c:v>
                </c:pt>
              </c:strCache>
            </c:strRef>
          </c:tx>
          <c:spPr>
            <a:solidFill>
              <a:schemeClr val="accent3"/>
            </a:solidFill>
            <a:ln>
              <a:noFill/>
            </a:ln>
            <a:effectLst/>
          </c:spPr>
          <c:invertIfNegative val="0"/>
          <c:cat>
            <c:numRef>
              <c:f>Sheet1!$X$21:$X$24</c:f>
              <c:numCache>
                <c:formatCode>General</c:formatCode>
                <c:ptCount val="4"/>
                <c:pt idx="0">
                  <c:v>3</c:v>
                </c:pt>
                <c:pt idx="1">
                  <c:v>6</c:v>
                </c:pt>
                <c:pt idx="2">
                  <c:v>9</c:v>
                </c:pt>
                <c:pt idx="3">
                  <c:v>12</c:v>
                </c:pt>
              </c:numCache>
            </c:numRef>
          </c:cat>
          <c:val>
            <c:numRef>
              <c:f>Sheet1!$AA$21:$AA$24</c:f>
              <c:numCache>
                <c:formatCode>General</c:formatCode>
                <c:ptCount val="4"/>
                <c:pt idx="0">
                  <c:v>5.266</c:v>
                </c:pt>
                <c:pt idx="1">
                  <c:v>8.3699999999999992</c:v>
                </c:pt>
                <c:pt idx="2">
                  <c:v>11.313333333333333</c:v>
                </c:pt>
                <c:pt idx="3">
                  <c:v>17.08333333333333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2-CAB3-4B92-A052-AC51E22FC480}"/>
            </c:ext>
          </c:extLst>
        </c:ser>
        <c:ser>
          <c:idx val="3"/>
          <c:order val="3"/>
          <c:tx>
            <c:strRef>
              <c:f>Sheet1!$AB$20</c:f>
              <c:strCache>
                <c:ptCount val="1"/>
                <c:pt idx="0">
                  <c:v>Parachute</c:v>
                </c:pt>
              </c:strCache>
            </c:strRef>
          </c:tx>
          <c:spPr>
            <a:solidFill>
              <a:schemeClr val="accent4"/>
            </a:solidFill>
            <a:ln>
              <a:noFill/>
            </a:ln>
            <a:effectLst/>
          </c:spPr>
          <c:invertIfNegative val="0"/>
          <c:cat>
            <c:numRef>
              <c:f>Sheet1!$X$21:$X$24</c:f>
              <c:numCache>
                <c:formatCode>General</c:formatCode>
                <c:ptCount val="4"/>
                <c:pt idx="0">
                  <c:v>3</c:v>
                </c:pt>
                <c:pt idx="1">
                  <c:v>6</c:v>
                </c:pt>
                <c:pt idx="2">
                  <c:v>9</c:v>
                </c:pt>
                <c:pt idx="3">
                  <c:v>12</c:v>
                </c:pt>
              </c:numCache>
            </c:numRef>
          </c:cat>
          <c:val>
            <c:numRef>
              <c:f>Sheet1!$AB$21:$AB$24</c:f>
              <c:numCache>
                <c:formatCode>General</c:formatCode>
                <c:ptCount val="4"/>
                <c:pt idx="0">
                  <c:v>5.2666666666666666</c:v>
                </c:pt>
                <c:pt idx="1">
                  <c:v>8.456666666666667</c:v>
                </c:pt>
                <c:pt idx="2">
                  <c:v>11.436666666666667</c:v>
                </c:pt>
                <c:pt idx="3">
                  <c:v>17.16999999999999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3-CAB3-4B92-A052-AC51E22FC480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overlap val="-27"/>
        <c:axId val="61620224"/>
        <c:axId val="61622144"/>
      </c:barChart>
      <c:catAx>
        <c:axId val="61620224"/>
        <c:scaling>
          <c:orientation val="minMax"/>
        </c:scaling>
        <c:delete val="0"/>
        <c:axPos val="b"/>
        <c:title>
          <c:tx>
            <c:rich>
              <a:bodyPr/>
              <a:lstStyle/>
              <a:p>
                <a:pPr>
                  <a:defRPr/>
                </a:pPr>
                <a:r>
                  <a:rPr lang="en-US" sz="1200" b="0" i="0" baseline="0">
                    <a:solidFill>
                      <a:sysClr val="windowText" lastClr="000000"/>
                    </a:solidFill>
                    <a:effectLst/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Number of days after sowing</a:t>
                </a:r>
                <a:endParaRPr lang="en-US" sz="1200" b="0">
                  <a:solidFill>
                    <a:sysClr val="windowText" lastClr="000000"/>
                  </a:solidFill>
                  <a:effectLst/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layout>
            <c:manualLayout>
              <c:xMode val="edge"/>
              <c:yMode val="edge"/>
              <c:x val="0.48181853323116186"/>
              <c:y val="0.91659101074517102"/>
            </c:manualLayout>
          </c:layout>
          <c:overlay val="0"/>
        </c:title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61622144"/>
        <c:crosses val="autoZero"/>
        <c:auto val="1"/>
        <c:lblAlgn val="ctr"/>
        <c:lblOffset val="100"/>
        <c:noMultiLvlLbl val="0"/>
      </c:catAx>
      <c:valAx>
        <c:axId val="61622144"/>
        <c:scaling>
          <c:orientation val="minMax"/>
          <c:max val="18"/>
          <c:min val="3"/>
        </c:scaling>
        <c:delete val="0"/>
        <c:axPos val="l"/>
        <c:majorGridlines>
          <c:spPr>
            <a:ln w="9525" cap="flat" cmpd="sng" algn="ctr">
              <a:solidFill>
                <a:schemeClr val="tx1"/>
              </a:solidFill>
              <a:round/>
            </a:ln>
            <a:effectLst/>
          </c:spPr>
        </c:majorGridlines>
        <c:title>
          <c:tx>
            <c:rich>
              <a:bodyPr/>
              <a:lstStyle/>
              <a:p>
                <a:pPr>
                  <a:defRPr/>
                </a:pPr>
                <a:r>
                  <a:rPr lang="en-US" sz="1200" b="1" i="0" baseline="0">
                    <a:effectLst/>
                    <a:latin typeface="Times New Roman" panose="02020603050405020304" pitchFamily="18" charset="0"/>
                    <a:cs typeface="Times New Roman" panose="02020603050405020304" pitchFamily="18" charset="0"/>
                  </a:rPr>
                  <a:t>Seedling height (cm)</a:t>
                </a:r>
                <a:endParaRPr lang="en-US" sz="1200">
                  <a:effectLst/>
                  <a:latin typeface="Times New Roman" panose="02020603050405020304" pitchFamily="18" charset="0"/>
                  <a:cs typeface="Times New Roman" panose="02020603050405020304" pitchFamily="18" charset="0"/>
                </a:endParaRPr>
              </a:p>
            </c:rich>
          </c:tx>
          <c:layout>
            <c:manualLayout>
              <c:xMode val="edge"/>
              <c:yMode val="edge"/>
              <c:x val="1.1249790616432805E-2"/>
              <c:y val="0.40551436075921665"/>
            </c:manualLayout>
          </c:layout>
          <c:overlay val="0"/>
        </c:title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1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61620224"/>
        <c:crosses val="autoZero"/>
        <c:crossBetween val="between"/>
        <c:majorUnit val="0.5"/>
      </c:valAx>
      <c:spPr>
        <a:noFill/>
        <a:ln>
          <a:solidFill>
            <a:schemeClr val="tx1"/>
          </a:solidFill>
        </a:ln>
        <a:effectLst/>
      </c:spPr>
    </c:plotArea>
    <c:legend>
      <c:legendPos val="b"/>
      <c:layout>
        <c:manualLayout>
          <c:xMode val="edge"/>
          <c:yMode val="edge"/>
          <c:x val="1.9543494563179595E-2"/>
          <c:y val="0.95579857669612589"/>
          <c:w val="0.95881108611423571"/>
          <c:h val="3.005746168064231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1" i="0" u="none" strike="noStrike" kern="120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/>
      </a:solidFill>
      <a:round/>
    </a:ln>
    <a:effectLst/>
  </c:spPr>
  <c:txPr>
    <a:bodyPr/>
    <a:lstStyle/>
    <a:p>
      <a:pPr>
        <a:defRPr/>
      </a:pPr>
      <a:endParaRPr lang="en-US"/>
    </a:p>
  </c:txPr>
  <c:externalData r:id="rId1">
    <c:autoUpdate val="0"/>
  </c:externalData>
</c:chartSpace>
</file>

<file path=word/charts/chart3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200" b="1" i="0" u="none" strike="noStrike" kern="1200" spc="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r>
              <a:rPr lang="en-US" sz="1200" b="1">
                <a:solidFill>
                  <a:sysClr val="windowText" lastClr="000000"/>
                </a:solidFill>
                <a:latin typeface="Times New Roman" panose="02020603050405020304" pitchFamily="18" charset="0"/>
                <a:cs typeface="Times New Roman" panose="02020603050405020304" pitchFamily="18" charset="0"/>
              </a:rPr>
              <a:t>Total root lengthof seddlings according</a:t>
            </a:r>
            <a:r>
              <a:rPr lang="en-US" sz="1200" b="1" baseline="0">
                <a:solidFill>
                  <a:sysClr val="windowText" lastClr="000000"/>
                </a:solidFill>
                <a:latin typeface="Times New Roman" panose="02020603050405020304" pitchFamily="18" charset="0"/>
                <a:cs typeface="Times New Roman" panose="02020603050405020304" pitchFamily="18" charset="0"/>
              </a:rPr>
              <a:t> to the Establishment method at 12 days age Bg 360</a:t>
            </a:r>
            <a:endParaRPr lang="en-US" sz="1200" b="1">
              <a:solidFill>
                <a:sysClr val="windowText" lastClr="000000"/>
              </a:solidFill>
              <a:latin typeface="Times New Roman" panose="02020603050405020304" pitchFamily="18" charset="0"/>
              <a:cs typeface="Times New Roman" panose="02020603050405020304" pitchFamily="18" charset="0"/>
            </a:endParaRPr>
          </a:p>
        </c:rich>
      </c:tx>
      <c:layout>
        <c:manualLayout>
          <c:xMode val="edge"/>
          <c:yMode val="edge"/>
          <c:x val="0.10958126259654745"/>
          <c:y val="2.7662517289073305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1" i="0" u="none" strike="noStrike" kern="1200" spc="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7.3577106518282989E-2"/>
          <c:y val="0.17771795123119982"/>
          <c:w val="0.90310545839957601"/>
          <c:h val="0.74781455222661497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Sheet1!$CC$3</c:f>
              <c:strCache>
                <c:ptCount val="1"/>
                <c:pt idx="0">
                  <c:v>Total root length (cm)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Pt>
            <c:idx val="1"/>
            <c:invertIfNegative val="0"/>
            <c:bubble3D val="0"/>
            <c:spPr>
              <a:solidFill>
                <a:srgbClr val="00206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1-2248-4BEB-A091-5C4EFEF8710A}"/>
              </c:ext>
            </c:extLst>
          </c:dPt>
          <c:dPt>
            <c:idx val="2"/>
            <c:invertIfNegative val="0"/>
            <c:bubble3D val="0"/>
            <c:spPr>
              <a:solidFill>
                <a:srgbClr val="C0000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3-2248-4BEB-A091-5C4EFEF8710A}"/>
              </c:ext>
            </c:extLst>
          </c:dPt>
          <c:dPt>
            <c:idx val="3"/>
            <c:invertIfNegative val="0"/>
            <c:bubble3D val="0"/>
            <c:spPr>
              <a:solidFill>
                <a:srgbClr val="00B05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5-2248-4BEB-A091-5C4EFEF8710A}"/>
              </c:ext>
            </c:extLst>
          </c:dPt>
          <c:dPt>
            <c:idx val="4"/>
            <c:invertIfNegative val="0"/>
            <c:bubble3D val="0"/>
            <c:spPr>
              <a:solidFill>
                <a:srgbClr val="F86E1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7-2248-4BEB-A091-5C4EFEF8710A}"/>
              </c:ext>
            </c:extLst>
          </c:dPt>
          <c:cat>
            <c:strRef>
              <c:f>Sheet1!$CB$4:$CB$8</c:f>
              <c:strCache>
                <c:ptCount val="5"/>
                <c:pt idx="1">
                  <c:v>BC </c:v>
                </c:pt>
                <c:pt idx="2">
                  <c:v>RT </c:v>
                </c:pt>
                <c:pt idx="3">
                  <c:v>MT </c:v>
                </c:pt>
                <c:pt idx="4">
                  <c:v>PA </c:v>
                </c:pt>
              </c:strCache>
            </c:strRef>
          </c:cat>
          <c:val>
            <c:numRef>
              <c:f>Sheet1!$CC$4:$CC$8</c:f>
              <c:numCache>
                <c:formatCode>General</c:formatCode>
                <c:ptCount val="5"/>
                <c:pt idx="1">
                  <c:v>558.47190000000001</c:v>
                </c:pt>
                <c:pt idx="2">
                  <c:v>354.34829999999994</c:v>
                </c:pt>
                <c:pt idx="3">
                  <c:v>426.91466666666673</c:v>
                </c:pt>
                <c:pt idx="4">
                  <c:v>552.5194333333333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2248-4BEB-A091-5C4EFEF8710A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axId val="462879552"/>
        <c:axId val="462879880"/>
      </c:barChart>
      <c:catAx>
        <c:axId val="46287955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1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462879880"/>
        <c:crosses val="autoZero"/>
        <c:auto val="1"/>
        <c:lblAlgn val="ctr"/>
        <c:lblOffset val="100"/>
        <c:noMultiLvlLbl val="0"/>
      </c:catAx>
      <c:valAx>
        <c:axId val="462879880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1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462879552"/>
        <c:crosses val="autoZero"/>
        <c:crossBetween val="between"/>
      </c:valAx>
      <c:spPr>
        <a:noFill/>
        <a:ln>
          <a:solidFill>
            <a:schemeClr val="tx1"/>
          </a:solidFill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ysClr val="windowText" lastClr="000000"/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  <c:userShapes r:id="rId4"/>
</c:chartSpace>
</file>

<file path=word/charts/chart4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200" b="1" i="0" u="none" strike="noStrike" kern="1200" spc="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r>
              <a:rPr lang="en-US" sz="1200" b="1">
                <a:solidFill>
                  <a:sysClr val="windowText" lastClr="000000"/>
                </a:solidFill>
                <a:latin typeface="Times New Roman" panose="02020603050405020304" pitchFamily="18" charset="0"/>
                <a:cs typeface="Times New Roman" panose="02020603050405020304" pitchFamily="18" charset="0"/>
              </a:rPr>
              <a:t>Total root lengthof seddlings according</a:t>
            </a:r>
            <a:r>
              <a:rPr lang="en-US" sz="1200" b="1" baseline="0">
                <a:solidFill>
                  <a:sysClr val="windowText" lastClr="000000"/>
                </a:solidFill>
                <a:latin typeface="Times New Roman" panose="02020603050405020304" pitchFamily="18" charset="0"/>
                <a:cs typeface="Times New Roman" panose="02020603050405020304" pitchFamily="18" charset="0"/>
              </a:rPr>
              <a:t> to the Establishment method at 12 days age Bg 374</a:t>
            </a:r>
            <a:endParaRPr lang="en-US" sz="1200" b="1">
              <a:solidFill>
                <a:sysClr val="windowText" lastClr="000000"/>
              </a:solidFill>
              <a:latin typeface="Times New Roman" panose="02020603050405020304" pitchFamily="18" charset="0"/>
              <a:cs typeface="Times New Roman" panose="02020603050405020304" pitchFamily="18" charset="0"/>
            </a:endParaRPr>
          </a:p>
        </c:rich>
      </c:tx>
      <c:layout>
        <c:manualLayout>
          <c:xMode val="edge"/>
          <c:yMode val="edge"/>
          <c:x val="0.10958126259654745"/>
          <c:y val="2.7662517289073305E-2"/>
        </c:manualLayout>
      </c:layout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200" b="1" i="0" u="none" strike="noStrike" kern="1200" spc="0" baseline="0">
              <a:solidFill>
                <a:sysClr val="windowText" lastClr="000000"/>
              </a:solidFill>
              <a:latin typeface="Times New Roman" panose="02020603050405020304" pitchFamily="18" charset="0"/>
              <a:ea typeface="+mn-ea"/>
              <a:cs typeface="Times New Roman" panose="02020603050405020304" pitchFamily="18" charset="0"/>
            </a:defRPr>
          </a:pPr>
          <a:endParaRPr lang="en-US"/>
        </a:p>
      </c:txPr>
    </c:title>
    <c:autoTitleDeleted val="0"/>
    <c:plotArea>
      <c:layout>
        <c:manualLayout>
          <c:layoutTarget val="inner"/>
          <c:xMode val="edge"/>
          <c:yMode val="edge"/>
          <c:x val="7.3577106518282989E-2"/>
          <c:y val="0.17771795123119982"/>
          <c:w val="0.90310545839957601"/>
          <c:h val="0.74781455222661497"/>
        </c:manualLayout>
      </c:layout>
      <c:barChart>
        <c:barDir val="col"/>
        <c:grouping val="clustered"/>
        <c:varyColors val="0"/>
        <c:ser>
          <c:idx val="0"/>
          <c:order val="0"/>
          <c:tx>
            <c:strRef>
              <c:f>Sheet1!$CF$3</c:f>
              <c:strCache>
                <c:ptCount val="1"/>
                <c:pt idx="0">
                  <c:v>Total root length (cm)</c:v>
                </c:pt>
              </c:strCache>
            </c:strRef>
          </c:tx>
          <c:spPr>
            <a:solidFill>
              <a:schemeClr val="accent1"/>
            </a:solidFill>
            <a:ln>
              <a:noFill/>
            </a:ln>
            <a:effectLst/>
          </c:spPr>
          <c:invertIfNegative val="0"/>
          <c:dPt>
            <c:idx val="1"/>
            <c:invertIfNegative val="0"/>
            <c:bubble3D val="0"/>
            <c:spPr>
              <a:solidFill>
                <a:srgbClr val="00206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1-F4C3-42BA-B3ED-D323ED641268}"/>
              </c:ext>
            </c:extLst>
          </c:dPt>
          <c:dPt>
            <c:idx val="2"/>
            <c:invertIfNegative val="0"/>
            <c:bubble3D val="0"/>
            <c:spPr>
              <a:solidFill>
                <a:srgbClr val="C0000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3-F4C3-42BA-B3ED-D323ED641268}"/>
              </c:ext>
            </c:extLst>
          </c:dPt>
          <c:dPt>
            <c:idx val="3"/>
            <c:invertIfNegative val="0"/>
            <c:bubble3D val="0"/>
            <c:spPr>
              <a:solidFill>
                <a:srgbClr val="00B05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5-F4C3-42BA-B3ED-D323ED641268}"/>
              </c:ext>
            </c:extLst>
          </c:dPt>
          <c:dPt>
            <c:idx val="4"/>
            <c:invertIfNegative val="0"/>
            <c:bubble3D val="0"/>
            <c:spPr>
              <a:solidFill>
                <a:srgbClr val="F86E10"/>
              </a:solidFill>
              <a:ln>
                <a:noFill/>
              </a:ln>
              <a:effectLst/>
            </c:spPr>
            <c:extLst>
              <c:ext xmlns:c16="http://schemas.microsoft.com/office/drawing/2014/chart" uri="{C3380CC4-5D6E-409C-BE32-E72D297353CC}">
                <c16:uniqueId val="{00000007-F4C3-42BA-B3ED-D323ED641268}"/>
              </c:ext>
            </c:extLst>
          </c:dPt>
          <c:cat>
            <c:strRef>
              <c:f>Sheet1!$CE$4:$CE$8</c:f>
              <c:strCache>
                <c:ptCount val="5"/>
                <c:pt idx="1">
                  <c:v>BC</c:v>
                </c:pt>
                <c:pt idx="2">
                  <c:v>RT</c:v>
                </c:pt>
                <c:pt idx="3">
                  <c:v>MT</c:v>
                </c:pt>
                <c:pt idx="4">
                  <c:v>PA</c:v>
                </c:pt>
              </c:strCache>
            </c:strRef>
          </c:cat>
          <c:val>
            <c:numRef>
              <c:f>Sheet1!$CF$4:$CF$8</c:f>
              <c:numCache>
                <c:formatCode>General</c:formatCode>
                <c:ptCount val="5"/>
                <c:pt idx="1">
                  <c:v>549.68740000000003</c:v>
                </c:pt>
                <c:pt idx="2">
                  <c:v>319.45993333333331</c:v>
                </c:pt>
                <c:pt idx="3">
                  <c:v>359.87123333333329</c:v>
                </c:pt>
                <c:pt idx="4">
                  <c:v>539.13243333333332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8-F4C3-42BA-B3ED-D323ED641268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gapWidth val="219"/>
        <c:axId val="462879552"/>
        <c:axId val="462879880"/>
      </c:barChart>
      <c:catAx>
        <c:axId val="462879552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1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462879880"/>
        <c:crosses val="autoZero"/>
        <c:auto val="1"/>
        <c:lblAlgn val="ctr"/>
        <c:lblOffset val="100"/>
        <c:noMultiLvlLbl val="0"/>
      </c:catAx>
      <c:valAx>
        <c:axId val="462879880"/>
        <c:scaling>
          <c:orientation val="minMax"/>
        </c:scaling>
        <c:delete val="0"/>
        <c:axPos val="l"/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1200" b="1" i="0" u="none" strike="noStrike" kern="1200" baseline="0">
                <a:solidFill>
                  <a:sysClr val="windowText" lastClr="000000"/>
                </a:solidFill>
                <a:latin typeface="Times New Roman" panose="02020603050405020304" pitchFamily="18" charset="0"/>
                <a:ea typeface="+mn-ea"/>
                <a:cs typeface="Times New Roman" panose="02020603050405020304" pitchFamily="18" charset="0"/>
              </a:defRPr>
            </a:pPr>
            <a:endParaRPr lang="en-US"/>
          </a:p>
        </c:txPr>
        <c:crossAx val="462879552"/>
        <c:crosses val="autoZero"/>
        <c:crossBetween val="between"/>
      </c:valAx>
      <c:spPr>
        <a:noFill/>
        <a:ln>
          <a:solidFill>
            <a:schemeClr val="tx1"/>
          </a:solidFill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ysClr val="windowText" lastClr="000000"/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  <c:userShapes r:id="rId4"/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01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drawings/drawing1.xml><?xml version="1.0" encoding="utf-8"?>
<c:userShapes xmlns:c="http://schemas.openxmlformats.org/drawingml/2006/chart">
  <cdr:relSizeAnchor xmlns:cdr="http://schemas.openxmlformats.org/drawingml/2006/chartDrawing">
    <cdr:from>
      <cdr:x>0.76596</cdr:x>
      <cdr:y>0.50073</cdr:y>
    </cdr:from>
    <cdr:to>
      <cdr:x>0.9734</cdr:x>
      <cdr:y>0.85316</cdr:y>
    </cdr:to>
    <cdr:sp macro="" textlink="">
      <cdr:nvSpPr>
        <cdr:cNvPr id="2" name="TextBox 1">
          <a:extLst xmlns:a="http://schemas.openxmlformats.org/drawingml/2006/main">
            <a:ext uri="{FF2B5EF4-FFF2-40B4-BE49-F238E27FC236}">
              <a16:creationId xmlns:a16="http://schemas.microsoft.com/office/drawing/2014/main" id="{D19AB01B-1B8F-4919-899B-72EF44C3CE25}"/>
            </a:ext>
          </a:extLst>
        </cdr:cNvPr>
        <cdr:cNvSpPr txBox="1"/>
      </cdr:nvSpPr>
      <cdr:spPr>
        <a:xfrm xmlns:a="http://schemas.openxmlformats.org/drawingml/2006/main">
          <a:off x="4114800" y="1624013"/>
          <a:ext cx="1114425" cy="1143000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endParaRPr lang="en-US" sz="1100"/>
        </a:p>
      </cdr:txBody>
    </cdr:sp>
  </cdr:relSizeAnchor>
</c:userShapes>
</file>

<file path=word/drawings/drawing2.xml><?xml version="1.0" encoding="utf-8"?>
<c:userShapes xmlns:c="http://schemas.openxmlformats.org/drawingml/2006/chart">
  <cdr:relSizeAnchor xmlns:cdr="http://schemas.openxmlformats.org/drawingml/2006/chartDrawing">
    <cdr:from>
      <cdr:x>0.76596</cdr:x>
      <cdr:y>0.50073</cdr:y>
    </cdr:from>
    <cdr:to>
      <cdr:x>0.9734</cdr:x>
      <cdr:y>0.85316</cdr:y>
    </cdr:to>
    <cdr:sp macro="" textlink="">
      <cdr:nvSpPr>
        <cdr:cNvPr id="2" name="TextBox 1">
          <a:extLst xmlns:a="http://schemas.openxmlformats.org/drawingml/2006/main">
            <a:ext uri="{FF2B5EF4-FFF2-40B4-BE49-F238E27FC236}">
              <a16:creationId xmlns:a16="http://schemas.microsoft.com/office/drawing/2014/main" id="{D19AB01B-1B8F-4919-899B-72EF44C3CE25}"/>
            </a:ext>
          </a:extLst>
        </cdr:cNvPr>
        <cdr:cNvSpPr txBox="1"/>
      </cdr:nvSpPr>
      <cdr:spPr>
        <a:xfrm xmlns:a="http://schemas.openxmlformats.org/drawingml/2006/main">
          <a:off x="4114800" y="1624013"/>
          <a:ext cx="1114425" cy="1143000"/>
        </a:xfrm>
        <a:prstGeom xmlns:a="http://schemas.openxmlformats.org/drawingml/2006/main" prst="rect">
          <a:avLst/>
        </a:prstGeom>
      </cdr:spPr>
      <cdr:txBody>
        <a:bodyPr xmlns:a="http://schemas.openxmlformats.org/drawingml/2006/main" vertOverflow="clip" wrap="square" rtlCol="0"/>
        <a:lstStyle xmlns:a="http://schemas.openxmlformats.org/drawingml/2006/main"/>
        <a:p xmlns:a="http://schemas.openxmlformats.org/drawingml/2006/main">
          <a:endParaRPr lang="en-US" sz="1100"/>
        </a:p>
      </cdr:txBody>
    </cdr:sp>
  </cdr:relSizeAnchor>
</c:userShape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7F62A7F-18FA-45D2-A448-5B83DC2144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9</TotalTime>
  <Pages>20</Pages>
  <Words>4950</Words>
  <Characters>28218</Characters>
  <Application>Microsoft Office Word</Application>
  <DocSecurity>0</DocSecurity>
  <Lines>235</Lines>
  <Paragraphs>6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ushalya nilupuli</dc:creator>
  <cp:keywords/>
  <dc:description/>
  <cp:lastModifiedBy>kaushalya nilupuli</cp:lastModifiedBy>
  <cp:revision>17</cp:revision>
  <dcterms:created xsi:type="dcterms:W3CDTF">2018-12-15T15:54:00Z</dcterms:created>
  <dcterms:modified xsi:type="dcterms:W3CDTF">2018-12-21T18:20:00Z</dcterms:modified>
</cp:coreProperties>
</file>